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3EB520D" w14:textId="77777777" w:rsidR="002B5B1A" w:rsidRPr="00600498" w:rsidRDefault="002B5B1A" w:rsidP="00131450">
      <w:pPr>
        <w:spacing w:line="320" w:lineRule="exact"/>
        <w:jc w:val="center"/>
        <w:rPr>
          <w:rFonts w:ascii="Helvetica" w:hAnsi="Helvetica"/>
          <w:color w:val="FF6600"/>
          <w:sz w:val="32"/>
          <w:szCs w:val="32"/>
        </w:rPr>
      </w:pPr>
      <w:bookmarkStart w:id="0" w:name="_Hlk6941718"/>
    </w:p>
    <w:p w14:paraId="25B7A15A" w14:textId="77777777" w:rsidR="002961AD" w:rsidRPr="00600498" w:rsidRDefault="00131450" w:rsidP="00E4203D">
      <w:pPr>
        <w:spacing w:line="320" w:lineRule="exact"/>
        <w:jc w:val="center"/>
        <w:rPr>
          <w:rFonts w:ascii="Helvetica" w:hAnsi="Helvetica"/>
          <w:b/>
          <w:color w:val="FF6600"/>
          <w:sz w:val="32"/>
          <w:szCs w:val="32"/>
        </w:rPr>
      </w:pPr>
      <w:r w:rsidRPr="00600498">
        <w:rPr>
          <w:rFonts w:ascii="Helvetica" w:hAnsi="Helvetica"/>
          <w:b/>
          <w:color w:val="FF6600"/>
          <w:sz w:val="32"/>
          <w:szCs w:val="32"/>
        </w:rPr>
        <w:t>Hankook Tire, Grupo Soledad oraz Transports Metropolitans de Barcelona finalizują umowę na dostawę opon do autobusów</w:t>
      </w:r>
      <w:bookmarkEnd w:id="0"/>
      <w:r w:rsidR="00E4203D" w:rsidRPr="00600498">
        <w:rPr>
          <w:rFonts w:ascii="Helvetica" w:hAnsi="Helvetica"/>
          <w:b/>
          <w:color w:val="FF6600"/>
          <w:sz w:val="32"/>
          <w:szCs w:val="32"/>
        </w:rPr>
        <w:t xml:space="preserve"> </w:t>
      </w:r>
    </w:p>
    <w:p w14:paraId="10B5D171" w14:textId="77777777" w:rsidR="002961AD" w:rsidRPr="00600498" w:rsidRDefault="002961AD" w:rsidP="00600498">
      <w:pPr>
        <w:spacing w:line="320" w:lineRule="exact"/>
        <w:jc w:val="center"/>
        <w:rPr>
          <w:rFonts w:ascii="Helvetica" w:hAnsi="Helvetica"/>
          <w:b/>
          <w:color w:val="FF6600"/>
          <w:sz w:val="32"/>
          <w:szCs w:val="32"/>
        </w:rPr>
      </w:pPr>
    </w:p>
    <w:p w14:paraId="2A308410" w14:textId="77777777" w:rsidR="002C692F" w:rsidRPr="00600498" w:rsidRDefault="00E45753" w:rsidP="00600498">
      <w:pPr>
        <w:adjustRightInd w:val="0"/>
        <w:snapToGrid w:val="0"/>
        <w:spacing w:line="276" w:lineRule="auto"/>
        <w:rPr>
          <w:b/>
          <w:sz w:val="22"/>
        </w:rPr>
      </w:pPr>
      <w:bookmarkStart w:id="1" w:name="_Hlk6941758"/>
      <w:r w:rsidRPr="00600498">
        <w:rPr>
          <w:b/>
          <w:sz w:val="22"/>
        </w:rPr>
        <w:t>Hankook Tire</w:t>
      </w:r>
      <w:r w:rsidR="00BD0C52" w:rsidRPr="00600498">
        <w:rPr>
          <w:b/>
          <w:sz w:val="22"/>
        </w:rPr>
        <w:t>, producent opon klasy premium</w:t>
      </w:r>
      <w:r w:rsidRPr="00600498">
        <w:rPr>
          <w:b/>
          <w:sz w:val="22"/>
        </w:rPr>
        <w:t xml:space="preserve"> i jego </w:t>
      </w:r>
      <w:r w:rsidR="002475DD" w:rsidRPr="00600498">
        <w:rPr>
          <w:b/>
          <w:sz w:val="22"/>
        </w:rPr>
        <w:t xml:space="preserve">przedstawiciel </w:t>
      </w:r>
      <w:r w:rsidRPr="00600498">
        <w:rPr>
          <w:b/>
          <w:sz w:val="22"/>
        </w:rPr>
        <w:t xml:space="preserve">na rynek hiszpański, Grupo Soledad, niedawno osiągnęli porozumienie z największą hiszpańską firmą transportową w regionie Katalonii, Transports Metropolitans de Barcelona (TMB). Producent opon dostarcza obecnie </w:t>
      </w:r>
      <w:r w:rsidR="00BD0C52" w:rsidRPr="00600498">
        <w:rPr>
          <w:b/>
          <w:sz w:val="22"/>
        </w:rPr>
        <w:t xml:space="preserve">linię najnowocześniejszych </w:t>
      </w:r>
      <w:r w:rsidRPr="00600498">
        <w:rPr>
          <w:b/>
          <w:sz w:val="22"/>
        </w:rPr>
        <w:t>opon do autobusów</w:t>
      </w:r>
      <w:r w:rsidR="00BD0C52" w:rsidRPr="00600498">
        <w:rPr>
          <w:b/>
          <w:sz w:val="22"/>
        </w:rPr>
        <w:t xml:space="preserve"> miejskich</w:t>
      </w:r>
      <w:r w:rsidRPr="00600498">
        <w:rPr>
          <w:b/>
          <w:sz w:val="22"/>
        </w:rPr>
        <w:t xml:space="preserve"> „SmartCity AU04+” dla floty TMB.</w:t>
      </w:r>
    </w:p>
    <w:bookmarkEnd w:id="1"/>
    <w:p w14:paraId="22473381" w14:textId="77777777" w:rsidR="002C692F" w:rsidRPr="0090216C" w:rsidRDefault="002C692F" w:rsidP="00600498">
      <w:pPr>
        <w:adjustRightInd w:val="0"/>
        <w:snapToGrid w:val="0"/>
        <w:spacing w:line="276" w:lineRule="auto"/>
        <w:rPr>
          <w:b/>
          <w:sz w:val="21"/>
        </w:rPr>
      </w:pPr>
    </w:p>
    <w:p w14:paraId="208F9F9A" w14:textId="6920C115" w:rsidR="005B61C0" w:rsidRPr="0090216C" w:rsidRDefault="00DF2C94" w:rsidP="00600498">
      <w:pPr>
        <w:adjustRightInd w:val="0"/>
        <w:snapToGrid w:val="0"/>
        <w:spacing w:line="276" w:lineRule="auto"/>
        <w:rPr>
          <w:sz w:val="21"/>
        </w:rPr>
      </w:pPr>
      <w:r>
        <w:rPr>
          <w:b/>
          <w:i/>
          <w:sz w:val="21"/>
          <w:szCs w:val="21"/>
        </w:rPr>
        <w:t xml:space="preserve">Neu-Isenburg, Germany, </w:t>
      </w:r>
      <w:r w:rsidR="007F1FA1">
        <w:rPr>
          <w:b/>
          <w:i/>
          <w:sz w:val="21"/>
          <w:szCs w:val="21"/>
        </w:rPr>
        <w:t>2</w:t>
      </w:r>
      <w:r w:rsidR="00472DC7">
        <w:rPr>
          <w:b/>
          <w:i/>
          <w:sz w:val="21"/>
          <w:szCs w:val="21"/>
        </w:rPr>
        <w:t>2</w:t>
      </w:r>
      <w:bookmarkStart w:id="2" w:name="_GoBack"/>
      <w:bookmarkEnd w:id="2"/>
      <w:r>
        <w:rPr>
          <w:b/>
          <w:i/>
          <w:sz w:val="21"/>
          <w:szCs w:val="21"/>
        </w:rPr>
        <w:t xml:space="preserve"> maja 2019</w:t>
      </w:r>
      <w:r>
        <w:rPr>
          <w:sz w:val="21"/>
          <w:szCs w:val="21"/>
        </w:rPr>
        <w:t xml:space="preserve"> – Producent opon, firma Hankook, dostarczy opony do ponad</w:t>
      </w:r>
      <w:r>
        <w:rPr>
          <w:sz w:val="21"/>
        </w:rPr>
        <w:t xml:space="preserve"> </w:t>
      </w:r>
      <w:r w:rsidR="00B855BD">
        <w:rPr>
          <w:sz w:val="21"/>
        </w:rPr>
        <w:t xml:space="preserve">1100 </w:t>
      </w:r>
      <w:r>
        <w:rPr>
          <w:sz w:val="21"/>
        </w:rPr>
        <w:t>autobusów najbardziej znanej barcelońskiej firmie transportu autobusowego, Transports Metropolitans de Barcelona. Zasadniczo zastosowane zostaną opony o rozmiar</w:t>
      </w:r>
      <w:r w:rsidR="00BD0C52">
        <w:rPr>
          <w:sz w:val="21"/>
        </w:rPr>
        <w:t>ze</w:t>
      </w:r>
      <w:r>
        <w:rPr>
          <w:sz w:val="21"/>
        </w:rPr>
        <w:t xml:space="preserve"> 275/70R22.5</w:t>
      </w:r>
      <w:r w:rsidR="00BD0C52">
        <w:rPr>
          <w:sz w:val="21"/>
        </w:rPr>
        <w:t xml:space="preserve"> dla linii Hankooka do autobusów miejskich SmartCity AU04+</w:t>
      </w:r>
      <w:r>
        <w:rPr>
          <w:sz w:val="21"/>
        </w:rPr>
        <w:t xml:space="preserve">. Model ten został </w:t>
      </w:r>
      <w:r w:rsidR="002475DD">
        <w:rPr>
          <w:sz w:val="21"/>
        </w:rPr>
        <w:t>zaprojektowany z myślą o transporcie miejskim</w:t>
      </w:r>
      <w:r>
        <w:rPr>
          <w:sz w:val="21"/>
        </w:rPr>
        <w:t xml:space="preserve">, spełniając rosnące wymagania klientów </w:t>
      </w:r>
      <w:r w:rsidR="002475DD">
        <w:rPr>
          <w:sz w:val="21"/>
        </w:rPr>
        <w:t xml:space="preserve">z zakresu </w:t>
      </w:r>
      <w:r>
        <w:rPr>
          <w:sz w:val="21"/>
        </w:rPr>
        <w:t>rozwiązań dla autobusów</w:t>
      </w:r>
      <w:r w:rsidR="00BD0C52">
        <w:rPr>
          <w:sz w:val="21"/>
        </w:rPr>
        <w:t>, także</w:t>
      </w:r>
      <w:r>
        <w:rPr>
          <w:sz w:val="21"/>
        </w:rPr>
        <w:t xml:space="preserve"> </w:t>
      </w:r>
      <w:r w:rsidR="002475DD">
        <w:rPr>
          <w:sz w:val="21"/>
        </w:rPr>
        <w:t xml:space="preserve">tych </w:t>
      </w:r>
      <w:r>
        <w:rPr>
          <w:sz w:val="21"/>
        </w:rPr>
        <w:t xml:space="preserve">z napędem elektrycznym. Ponieważ pojazdy te są cięższe niż klasyczne autobusy ze względu na znajdujące się w nich jednostki magazynowania energii, stosowane w nich modele opon muszą </w:t>
      </w:r>
      <w:r w:rsidR="00C26401">
        <w:rPr>
          <w:sz w:val="21"/>
        </w:rPr>
        <w:t>posiadać większy indeks nośności.</w:t>
      </w:r>
      <w:r>
        <w:rPr>
          <w:sz w:val="21"/>
        </w:rPr>
        <w:t xml:space="preserve"> Bieżnik</w:t>
      </w:r>
      <w:r w:rsidR="00C26401">
        <w:rPr>
          <w:sz w:val="21"/>
        </w:rPr>
        <w:t xml:space="preserve"> całorocznej</w:t>
      </w:r>
      <w:r>
        <w:rPr>
          <w:sz w:val="21"/>
        </w:rPr>
        <w:t xml:space="preserve"> opony SmartCity AU04+, </w:t>
      </w:r>
      <w:r w:rsidR="00C26401">
        <w:rPr>
          <w:sz w:val="21"/>
        </w:rPr>
        <w:t xml:space="preserve">jest dostosowany do </w:t>
      </w:r>
      <w:r>
        <w:rPr>
          <w:sz w:val="21"/>
        </w:rPr>
        <w:t xml:space="preserve">wszystkich warunków zimowych bez ograniczeń, co symbolizuje znajdujący się na niej płatek śniegu (3PMSF). Opony autobusowe </w:t>
      </w:r>
      <w:r w:rsidR="00B855BD">
        <w:rPr>
          <w:sz w:val="21"/>
        </w:rPr>
        <w:t xml:space="preserve">tej </w:t>
      </w:r>
      <w:r w:rsidR="00C26401">
        <w:rPr>
          <w:sz w:val="21"/>
        </w:rPr>
        <w:t>serii są</w:t>
      </w:r>
      <w:r w:rsidR="00B855BD">
        <w:rPr>
          <w:sz w:val="21"/>
        </w:rPr>
        <w:t xml:space="preserve"> również</w:t>
      </w:r>
      <w:r>
        <w:rPr>
          <w:sz w:val="21"/>
        </w:rPr>
        <w:t xml:space="preserve"> odpowiednie dla konwencjonalnych autobusów miejskich.</w:t>
      </w:r>
    </w:p>
    <w:p w14:paraId="40EA9237" w14:textId="77777777" w:rsidR="005B61C0" w:rsidRPr="0090216C" w:rsidRDefault="005B61C0" w:rsidP="00600498">
      <w:pPr>
        <w:adjustRightInd w:val="0"/>
        <w:snapToGrid w:val="0"/>
        <w:spacing w:line="276" w:lineRule="auto"/>
        <w:rPr>
          <w:sz w:val="21"/>
        </w:rPr>
      </w:pPr>
    </w:p>
    <w:p w14:paraId="01F81576" w14:textId="77777777" w:rsidR="00C26401" w:rsidRDefault="005B61C0" w:rsidP="00600498">
      <w:pPr>
        <w:adjustRightInd w:val="0"/>
        <w:snapToGrid w:val="0"/>
        <w:spacing w:line="276" w:lineRule="auto"/>
        <w:rPr>
          <w:sz w:val="21"/>
        </w:rPr>
      </w:pPr>
      <w:r>
        <w:rPr>
          <w:sz w:val="21"/>
        </w:rPr>
        <w:t>Han-Jun Kim, prezes Hankook Tire Europe: „Umowa z jedną z największych europejskich firm transportu miejskiego jest dla nas powodem do dumy, zwłaszcza dlatego, że dotyczy stosowania naszej technologii zorientowanej na przyszłość</w:t>
      </w:r>
      <w:r w:rsidR="00C26401">
        <w:rPr>
          <w:sz w:val="21"/>
        </w:rPr>
        <w:t>.</w:t>
      </w:r>
      <w:r>
        <w:rPr>
          <w:sz w:val="21"/>
        </w:rPr>
        <w:t xml:space="preserve"> </w:t>
      </w:r>
      <w:r w:rsidR="00C26401">
        <w:rPr>
          <w:sz w:val="21"/>
        </w:rPr>
        <w:t>Dzięki temu</w:t>
      </w:r>
      <w:r>
        <w:rPr>
          <w:sz w:val="21"/>
        </w:rPr>
        <w:t xml:space="preserve"> </w:t>
      </w:r>
      <w:r w:rsidR="00BD0C52">
        <w:rPr>
          <w:sz w:val="21"/>
        </w:rPr>
        <w:t xml:space="preserve">SmartCity AU04+, </w:t>
      </w:r>
      <w:r>
        <w:rPr>
          <w:sz w:val="21"/>
        </w:rPr>
        <w:t>nasza pierwsza linia opon do autobusów z napędem elektrycznym</w:t>
      </w:r>
      <w:r w:rsidR="00BD0C52">
        <w:rPr>
          <w:sz w:val="21"/>
        </w:rPr>
        <w:t>,</w:t>
      </w:r>
      <w:r>
        <w:rPr>
          <w:sz w:val="21"/>
        </w:rPr>
        <w:t xml:space="preserve"> będzie stosowana na dużą skalę. </w:t>
      </w:r>
      <w:r w:rsidR="00C26401">
        <w:rPr>
          <w:sz w:val="21"/>
        </w:rPr>
        <w:t xml:space="preserve">Jako firma będąca  zawsze na bieżąco z  najnowszymi trendami oczekujemy na </w:t>
      </w:r>
      <w:r>
        <w:rPr>
          <w:sz w:val="21"/>
        </w:rPr>
        <w:t xml:space="preserve"> rozszerzenie współpracy z flotami na rynku europejskim</w:t>
      </w:r>
      <w:r w:rsidR="00C26401">
        <w:rPr>
          <w:sz w:val="21"/>
        </w:rPr>
        <w:t>.</w:t>
      </w:r>
    </w:p>
    <w:p w14:paraId="255BFC4D" w14:textId="77777777" w:rsidR="002C692F" w:rsidRPr="0090216C" w:rsidRDefault="002C692F" w:rsidP="00600498">
      <w:pPr>
        <w:adjustRightInd w:val="0"/>
        <w:snapToGrid w:val="0"/>
        <w:spacing w:line="276" w:lineRule="auto"/>
        <w:rPr>
          <w:sz w:val="21"/>
        </w:rPr>
      </w:pPr>
    </w:p>
    <w:p w14:paraId="54EAE4CC" w14:textId="77777777" w:rsidR="002C692F" w:rsidRPr="0090216C" w:rsidRDefault="004A1918" w:rsidP="00600498">
      <w:pPr>
        <w:adjustRightInd w:val="0"/>
        <w:snapToGrid w:val="0"/>
        <w:spacing w:line="276" w:lineRule="auto"/>
        <w:rPr>
          <w:sz w:val="21"/>
        </w:rPr>
      </w:pPr>
      <w:r>
        <w:rPr>
          <w:sz w:val="21"/>
        </w:rPr>
        <w:t xml:space="preserve">W kontekście wspólnej polityki ochrony środowiska, Hankook, Grupo Soledad i TMB </w:t>
      </w:r>
      <w:r w:rsidR="006873AB">
        <w:rPr>
          <w:sz w:val="21"/>
        </w:rPr>
        <w:t>uzgodniły</w:t>
      </w:r>
      <w:r w:rsidR="00C26401">
        <w:rPr>
          <w:sz w:val="21"/>
        </w:rPr>
        <w:t>, że</w:t>
      </w:r>
      <w:r w:rsidR="006873AB">
        <w:rPr>
          <w:sz w:val="21"/>
        </w:rPr>
        <w:t xml:space="preserve"> </w:t>
      </w:r>
      <w:r>
        <w:rPr>
          <w:sz w:val="21"/>
        </w:rPr>
        <w:t>opon</w:t>
      </w:r>
      <w:r w:rsidR="00C26401">
        <w:rPr>
          <w:sz w:val="21"/>
        </w:rPr>
        <w:t>y</w:t>
      </w:r>
      <w:r>
        <w:rPr>
          <w:sz w:val="21"/>
        </w:rPr>
        <w:t xml:space="preserve"> po pierwszym cyklu życia</w:t>
      </w:r>
      <w:r w:rsidR="00C26401">
        <w:rPr>
          <w:sz w:val="21"/>
        </w:rPr>
        <w:t xml:space="preserve"> zostaną bieżnikowane</w:t>
      </w:r>
      <w:r w:rsidR="006873AB">
        <w:rPr>
          <w:sz w:val="21"/>
        </w:rPr>
        <w:t xml:space="preserve"> na profil Hankook Alpha-Tread</w:t>
      </w:r>
      <w:r>
        <w:rPr>
          <w:sz w:val="21"/>
        </w:rPr>
        <w:t xml:space="preserve">. </w:t>
      </w:r>
      <w:r w:rsidR="00971472">
        <w:rPr>
          <w:sz w:val="21"/>
        </w:rPr>
        <w:t xml:space="preserve">Dzięki temu, </w:t>
      </w:r>
      <w:r w:rsidR="00B450F8">
        <w:rPr>
          <w:sz w:val="21"/>
        </w:rPr>
        <w:t xml:space="preserve">zostanie ograniczona </w:t>
      </w:r>
      <w:r w:rsidR="006D3C00">
        <w:rPr>
          <w:sz w:val="21"/>
        </w:rPr>
        <w:t>znaczna</w:t>
      </w:r>
      <w:r w:rsidR="00B450F8">
        <w:rPr>
          <w:sz w:val="21"/>
        </w:rPr>
        <w:t xml:space="preserve"> ilości </w:t>
      </w:r>
      <w:r w:rsidR="006D3C00">
        <w:rPr>
          <w:sz w:val="21"/>
        </w:rPr>
        <w:t xml:space="preserve">wykorzystywanych przy produkcji </w:t>
      </w:r>
      <w:r w:rsidR="00B450F8">
        <w:rPr>
          <w:sz w:val="21"/>
        </w:rPr>
        <w:t>surowców oraz</w:t>
      </w:r>
      <w:r w:rsidR="006D3C00">
        <w:rPr>
          <w:sz w:val="21"/>
        </w:rPr>
        <w:t xml:space="preserve"> emisja CO2</w:t>
      </w:r>
      <w:r w:rsidR="007A0C30">
        <w:rPr>
          <w:sz w:val="21"/>
        </w:rPr>
        <w:t>.</w:t>
      </w:r>
      <w:r w:rsidR="00B450F8">
        <w:rPr>
          <w:sz w:val="21"/>
        </w:rPr>
        <w:t xml:space="preserve"> </w:t>
      </w:r>
    </w:p>
    <w:p w14:paraId="52585A3F" w14:textId="77777777" w:rsidR="002C692F" w:rsidRPr="0090216C" w:rsidRDefault="002C692F" w:rsidP="00600498">
      <w:pPr>
        <w:adjustRightInd w:val="0"/>
        <w:snapToGrid w:val="0"/>
        <w:spacing w:line="276" w:lineRule="auto"/>
        <w:rPr>
          <w:sz w:val="21"/>
        </w:rPr>
      </w:pPr>
    </w:p>
    <w:p w14:paraId="228B118F" w14:textId="77777777" w:rsidR="002C692F" w:rsidRPr="0090216C" w:rsidRDefault="00727916" w:rsidP="00600498">
      <w:pPr>
        <w:adjustRightInd w:val="0"/>
        <w:snapToGrid w:val="0"/>
        <w:spacing w:line="276" w:lineRule="auto"/>
        <w:rPr>
          <w:sz w:val="21"/>
        </w:rPr>
      </w:pPr>
      <w:r>
        <w:rPr>
          <w:sz w:val="21"/>
        </w:rPr>
        <w:t xml:space="preserve">W dniu podpisania umowy </w:t>
      </w:r>
      <w:r w:rsidR="00B855BD" w:rsidRPr="00250742">
        <w:rPr>
          <w:sz w:val="21"/>
        </w:rPr>
        <w:t>Ramón Bacardì</w:t>
      </w:r>
      <w:r w:rsidR="006873AB">
        <w:rPr>
          <w:sz w:val="21"/>
        </w:rPr>
        <w:t xml:space="preserve">, </w:t>
      </w:r>
      <w:r>
        <w:rPr>
          <w:sz w:val="21"/>
        </w:rPr>
        <w:t>dyrektor TMB oświadczył: „Utrzymanie naszej floty</w:t>
      </w:r>
      <w:r w:rsidR="006873AB">
        <w:rPr>
          <w:sz w:val="21"/>
        </w:rPr>
        <w:t xml:space="preserve"> w doskonałym stanie</w:t>
      </w:r>
      <w:r>
        <w:rPr>
          <w:sz w:val="21"/>
        </w:rPr>
        <w:t xml:space="preserve"> jest </w:t>
      </w:r>
      <w:r w:rsidR="007A0C30">
        <w:rPr>
          <w:sz w:val="21"/>
        </w:rPr>
        <w:t>kluczowe</w:t>
      </w:r>
      <w:r>
        <w:rPr>
          <w:sz w:val="21"/>
        </w:rPr>
        <w:t xml:space="preserve"> dla sprawnego działania miejskiego transportu autobusowego w Barcelonie, </w:t>
      </w:r>
      <w:r w:rsidR="007A0C30">
        <w:rPr>
          <w:sz w:val="21"/>
        </w:rPr>
        <w:t>dlatego</w:t>
      </w:r>
      <w:r>
        <w:rPr>
          <w:sz w:val="21"/>
        </w:rPr>
        <w:t xml:space="preserve"> znalezienie wiarygodnego </w:t>
      </w:r>
      <w:r w:rsidR="007A0C30">
        <w:rPr>
          <w:sz w:val="21"/>
        </w:rPr>
        <w:t xml:space="preserve">dostawcy opon było dla nas tak istotne. </w:t>
      </w:r>
      <w:r>
        <w:rPr>
          <w:sz w:val="21"/>
        </w:rPr>
        <w:t>Dzięki zastosowaniu opon Hankook, nasi technicy i menedżerowie warsztatów mają możliwość zmaksymalizowania wydajnoś</w:t>
      </w:r>
      <w:r w:rsidR="007A0C30">
        <w:rPr>
          <w:sz w:val="21"/>
        </w:rPr>
        <w:t>ci</w:t>
      </w:r>
      <w:r>
        <w:rPr>
          <w:sz w:val="21"/>
        </w:rPr>
        <w:t xml:space="preserve"> naszej floty. Jednocześnie zoptymalizowaliśmy też </w:t>
      </w:r>
      <w:r w:rsidR="007A0C30">
        <w:rPr>
          <w:sz w:val="21"/>
        </w:rPr>
        <w:t>C</w:t>
      </w:r>
      <w:r>
        <w:rPr>
          <w:sz w:val="21"/>
        </w:rPr>
        <w:t xml:space="preserve">ałkowity </w:t>
      </w:r>
      <w:r w:rsidR="007A0C30">
        <w:rPr>
          <w:sz w:val="21"/>
        </w:rPr>
        <w:t>K</w:t>
      </w:r>
      <w:r>
        <w:rPr>
          <w:sz w:val="21"/>
        </w:rPr>
        <w:t xml:space="preserve">oszt </w:t>
      </w:r>
      <w:r w:rsidR="007A0C30">
        <w:rPr>
          <w:sz w:val="21"/>
        </w:rPr>
        <w:t>P</w:t>
      </w:r>
      <w:r>
        <w:rPr>
          <w:sz w:val="21"/>
        </w:rPr>
        <w:t>osiadania”.</w:t>
      </w:r>
    </w:p>
    <w:p w14:paraId="4C2D594A" w14:textId="77777777" w:rsidR="00E14A56" w:rsidRPr="0090216C" w:rsidRDefault="00E14A56" w:rsidP="00600498">
      <w:pPr>
        <w:adjustRightInd w:val="0"/>
        <w:snapToGrid w:val="0"/>
        <w:spacing w:line="276" w:lineRule="auto"/>
        <w:rPr>
          <w:sz w:val="21"/>
        </w:rPr>
      </w:pPr>
    </w:p>
    <w:p w14:paraId="02C74A85" w14:textId="77777777" w:rsidR="007A0C30" w:rsidRDefault="00B855BD" w:rsidP="00600498">
      <w:pPr>
        <w:adjustRightInd w:val="0"/>
        <w:snapToGrid w:val="0"/>
        <w:spacing w:line="276" w:lineRule="auto"/>
        <w:rPr>
          <w:sz w:val="21"/>
        </w:rPr>
      </w:pPr>
      <w:r>
        <w:rPr>
          <w:sz w:val="21"/>
        </w:rPr>
        <w:t xml:space="preserve">Z kolei dyrektor handlowy </w:t>
      </w:r>
      <w:r w:rsidR="00DF2C94">
        <w:rPr>
          <w:sz w:val="21"/>
        </w:rPr>
        <w:t>Grupo Soledad</w:t>
      </w:r>
      <w:r w:rsidR="006873AB">
        <w:rPr>
          <w:sz w:val="21"/>
        </w:rPr>
        <w:t xml:space="preserve">, </w:t>
      </w:r>
      <w:r w:rsidRPr="00250742">
        <w:rPr>
          <w:sz w:val="21"/>
        </w:rPr>
        <w:t>Manuel Pérez</w:t>
      </w:r>
      <w:r w:rsidR="00DF2C94">
        <w:rPr>
          <w:sz w:val="21"/>
        </w:rPr>
        <w:t xml:space="preserve"> dodał: „Bardzo cieszymy się z nawiązania współpracy z Hankook i TMB, ponieważ podobnie jak my, obie te firmy stale inwestują w nowe </w:t>
      </w:r>
      <w:r w:rsidR="007A0C30">
        <w:rPr>
          <w:sz w:val="21"/>
        </w:rPr>
        <w:t>rozwiązania</w:t>
      </w:r>
      <w:r w:rsidR="00DF2C94">
        <w:rPr>
          <w:sz w:val="21"/>
        </w:rPr>
        <w:t xml:space="preserve">, materiały </w:t>
      </w:r>
    </w:p>
    <w:p w14:paraId="3282939A" w14:textId="77777777" w:rsidR="00E14A56" w:rsidRDefault="00DF2C94" w:rsidP="00600498">
      <w:pPr>
        <w:adjustRightInd w:val="0"/>
        <w:snapToGrid w:val="0"/>
        <w:spacing w:line="276" w:lineRule="auto"/>
        <w:rPr>
          <w:sz w:val="21"/>
        </w:rPr>
      </w:pPr>
      <w:r>
        <w:rPr>
          <w:sz w:val="21"/>
        </w:rPr>
        <w:t>i</w:t>
      </w:r>
      <w:r w:rsidR="007A0C30">
        <w:rPr>
          <w:sz w:val="21"/>
        </w:rPr>
        <w:t xml:space="preserve"> obiekty</w:t>
      </w:r>
      <w:r>
        <w:rPr>
          <w:sz w:val="21"/>
        </w:rPr>
        <w:t xml:space="preserve">. </w:t>
      </w:r>
      <w:r w:rsidR="007A0C30">
        <w:rPr>
          <w:sz w:val="21"/>
        </w:rPr>
        <w:t>N</w:t>
      </w:r>
      <w:r>
        <w:rPr>
          <w:sz w:val="21"/>
        </w:rPr>
        <w:t xml:space="preserve">iniejsza umowa </w:t>
      </w:r>
      <w:r w:rsidR="007A0C30">
        <w:rPr>
          <w:sz w:val="21"/>
        </w:rPr>
        <w:t>jest odzwierciedleniem</w:t>
      </w:r>
      <w:r>
        <w:rPr>
          <w:sz w:val="21"/>
        </w:rPr>
        <w:t xml:space="preserve"> nasze</w:t>
      </w:r>
      <w:r w:rsidR="007A0C30">
        <w:rPr>
          <w:sz w:val="21"/>
        </w:rPr>
        <w:t>go</w:t>
      </w:r>
      <w:r>
        <w:rPr>
          <w:sz w:val="21"/>
        </w:rPr>
        <w:t xml:space="preserve"> zaangażowani</w:t>
      </w:r>
      <w:r w:rsidR="007A0C30">
        <w:rPr>
          <w:sz w:val="21"/>
        </w:rPr>
        <w:t>a</w:t>
      </w:r>
      <w:r>
        <w:rPr>
          <w:sz w:val="21"/>
        </w:rPr>
        <w:t xml:space="preserve"> w </w:t>
      </w:r>
      <w:r w:rsidR="006873AB">
        <w:rPr>
          <w:sz w:val="21"/>
        </w:rPr>
        <w:t>zrównoważon</w:t>
      </w:r>
      <w:r w:rsidR="007A0C30">
        <w:rPr>
          <w:sz w:val="21"/>
        </w:rPr>
        <w:t>e</w:t>
      </w:r>
      <w:r w:rsidR="006873AB">
        <w:rPr>
          <w:sz w:val="21"/>
        </w:rPr>
        <w:t xml:space="preserve"> rozwiąza</w:t>
      </w:r>
      <w:r w:rsidR="007A0C30">
        <w:rPr>
          <w:sz w:val="21"/>
        </w:rPr>
        <w:t>nia</w:t>
      </w:r>
      <w:r w:rsidR="006873AB">
        <w:rPr>
          <w:sz w:val="21"/>
        </w:rPr>
        <w:t xml:space="preserve"> </w:t>
      </w:r>
      <w:r w:rsidR="007A0C30">
        <w:rPr>
          <w:sz w:val="21"/>
        </w:rPr>
        <w:t xml:space="preserve">z dziedziny </w:t>
      </w:r>
      <w:r w:rsidR="006873AB">
        <w:rPr>
          <w:sz w:val="21"/>
        </w:rPr>
        <w:t>transportu</w:t>
      </w:r>
      <w:r>
        <w:rPr>
          <w:sz w:val="21"/>
        </w:rPr>
        <w:t>”.</w:t>
      </w:r>
    </w:p>
    <w:p w14:paraId="56655922" w14:textId="153B4BB5" w:rsidR="00E931A6" w:rsidRDefault="00E931A6" w:rsidP="00600498">
      <w:pPr>
        <w:adjustRightInd w:val="0"/>
        <w:snapToGrid w:val="0"/>
        <w:spacing w:line="276" w:lineRule="auto"/>
        <w:rPr>
          <w:sz w:val="21"/>
        </w:rPr>
      </w:pPr>
    </w:p>
    <w:p w14:paraId="1ED42E7B" w14:textId="430E463A" w:rsidR="00600498" w:rsidRPr="00600498" w:rsidRDefault="00600498" w:rsidP="00600498">
      <w:pPr>
        <w:adjustRightInd w:val="0"/>
        <w:snapToGrid w:val="0"/>
        <w:spacing w:line="276" w:lineRule="auto"/>
        <w:rPr>
          <w:b/>
          <w:sz w:val="21"/>
        </w:rPr>
      </w:pPr>
      <w:r w:rsidRPr="00600498">
        <w:rPr>
          <w:b/>
          <w:sz w:val="21"/>
        </w:rPr>
        <w:t>Podpis:</w:t>
      </w:r>
    </w:p>
    <w:p w14:paraId="09194432" w14:textId="77777777" w:rsidR="00E931A6" w:rsidRPr="0090216C" w:rsidRDefault="00E931A6" w:rsidP="00600498">
      <w:pPr>
        <w:adjustRightInd w:val="0"/>
        <w:snapToGrid w:val="0"/>
        <w:spacing w:line="276" w:lineRule="auto"/>
        <w:rPr>
          <w:sz w:val="21"/>
        </w:rPr>
      </w:pPr>
      <w:r w:rsidRPr="00600498">
        <w:rPr>
          <w:sz w:val="21"/>
        </w:rPr>
        <w:t>Manuel Pérez, Dyrektor handlowy Grupy Soledad ; Ramón Barcardí, Dyrektor Transports Metropolitans de Barcelona (TMB)  oraz  Yang Hun Kim, Dyrektor zarządzający Hankook España</w:t>
      </w:r>
    </w:p>
    <w:p w14:paraId="2959F9A6" w14:textId="77777777" w:rsidR="00E14A56" w:rsidRDefault="00E14A56" w:rsidP="00600498">
      <w:pPr>
        <w:adjustRightInd w:val="0"/>
        <w:snapToGrid w:val="0"/>
        <w:spacing w:line="276" w:lineRule="auto"/>
        <w:rPr>
          <w:sz w:val="21"/>
        </w:rPr>
      </w:pPr>
    </w:p>
    <w:p w14:paraId="7BCB13B7" w14:textId="77777777" w:rsidR="00250742" w:rsidRPr="0090216C" w:rsidRDefault="00250742" w:rsidP="002C692F">
      <w:pPr>
        <w:spacing w:line="320" w:lineRule="exact"/>
        <w:rPr>
          <w:sz w:val="21"/>
        </w:rPr>
      </w:pPr>
    </w:p>
    <w:p w14:paraId="38C05F73" w14:textId="1FBF607F" w:rsidR="00600498" w:rsidRDefault="00600498">
      <w:pPr>
        <w:widowControl/>
        <w:suppressAutoHyphens w:val="0"/>
        <w:jc w:val="left"/>
        <w:rPr>
          <w:rFonts w:ascii="Times Roman" w:hAnsi="Times Roman"/>
          <w:bCs/>
        </w:rPr>
      </w:pPr>
      <w:r>
        <w:rPr>
          <w:rFonts w:ascii="Times Roman" w:hAnsi="Times Roman"/>
          <w:bCs/>
        </w:rPr>
        <w:br w:type="page"/>
      </w:r>
    </w:p>
    <w:p w14:paraId="0BE59BEA" w14:textId="77777777" w:rsidR="0079149B" w:rsidRPr="0090216C" w:rsidRDefault="0079149B" w:rsidP="0079149B">
      <w:pPr>
        <w:rPr>
          <w:rFonts w:ascii="Times Roman" w:hAnsi="Times Roman"/>
          <w:bCs/>
        </w:rPr>
      </w:pPr>
    </w:p>
    <w:p w14:paraId="471A7DF1" w14:textId="77777777" w:rsidR="00F01E32" w:rsidRDefault="00F01E32" w:rsidP="00C21B64">
      <w:pPr>
        <w:widowControl/>
        <w:tabs>
          <w:tab w:val="center" w:pos="4648"/>
        </w:tabs>
        <w:spacing w:line="276" w:lineRule="auto"/>
        <w:jc w:val="center"/>
        <w:rPr>
          <w:snapToGrid w:val="0"/>
          <w:sz w:val="21"/>
        </w:rPr>
      </w:pPr>
    </w:p>
    <w:p w14:paraId="5E5E651C" w14:textId="77777777" w:rsidR="008575F5" w:rsidRDefault="008575F5" w:rsidP="00C21B64">
      <w:pPr>
        <w:widowControl/>
        <w:tabs>
          <w:tab w:val="center" w:pos="4648"/>
        </w:tabs>
        <w:spacing w:line="276" w:lineRule="auto"/>
        <w:jc w:val="center"/>
        <w:rPr>
          <w:snapToGrid w:val="0"/>
          <w:sz w:val="21"/>
        </w:rPr>
      </w:pPr>
    </w:p>
    <w:p w14:paraId="6659C5DA" w14:textId="77777777" w:rsidR="008575F5" w:rsidRDefault="008575F5" w:rsidP="00C21B64">
      <w:pPr>
        <w:widowControl/>
        <w:tabs>
          <w:tab w:val="center" w:pos="4648"/>
        </w:tabs>
        <w:spacing w:line="276" w:lineRule="auto"/>
        <w:jc w:val="center"/>
        <w:rPr>
          <w:snapToGrid w:val="0"/>
          <w:sz w:val="21"/>
        </w:rPr>
      </w:pPr>
    </w:p>
    <w:p w14:paraId="1D081E81" w14:textId="77777777" w:rsidR="00C21B64" w:rsidRDefault="00C21B64" w:rsidP="00C21B64">
      <w:pPr>
        <w:widowControl/>
        <w:tabs>
          <w:tab w:val="center" w:pos="4648"/>
        </w:tabs>
        <w:spacing w:line="276" w:lineRule="auto"/>
        <w:jc w:val="center"/>
        <w:rPr>
          <w:snapToGrid w:val="0"/>
          <w:sz w:val="21"/>
          <w:szCs w:val="21"/>
        </w:rPr>
      </w:pPr>
      <w:r w:rsidRPr="00397807">
        <w:rPr>
          <w:snapToGrid w:val="0"/>
          <w:sz w:val="21"/>
        </w:rPr>
        <w:t>###</w:t>
      </w:r>
    </w:p>
    <w:p w14:paraId="5B86FA54" w14:textId="77777777" w:rsidR="00C21B64" w:rsidRPr="00397807" w:rsidRDefault="00C21B64" w:rsidP="00C21B64">
      <w:pPr>
        <w:widowControl/>
        <w:tabs>
          <w:tab w:val="center" w:pos="4648"/>
        </w:tabs>
        <w:spacing w:line="276" w:lineRule="auto"/>
        <w:jc w:val="center"/>
        <w:rPr>
          <w:snapToGrid w:val="0"/>
          <w:sz w:val="21"/>
          <w:szCs w:val="21"/>
        </w:rPr>
      </w:pPr>
    </w:p>
    <w:p w14:paraId="643E3C95" w14:textId="77777777" w:rsidR="00C21B64" w:rsidRPr="004F7401" w:rsidRDefault="00C21B64" w:rsidP="00C21B64">
      <w:pPr>
        <w:spacing w:line="276" w:lineRule="auto"/>
        <w:rPr>
          <w:b/>
          <w:bCs/>
          <w:sz w:val="21"/>
          <w:szCs w:val="21"/>
        </w:rPr>
      </w:pPr>
      <w:r>
        <w:rPr>
          <w:b/>
          <w:sz w:val="21"/>
        </w:rPr>
        <w:t>O firmie Hankook</w:t>
      </w:r>
    </w:p>
    <w:p w14:paraId="42A718B0" w14:textId="77777777" w:rsidR="00C21B64" w:rsidRPr="004F7401" w:rsidRDefault="00C21B64" w:rsidP="00C21B64">
      <w:pPr>
        <w:spacing w:line="276" w:lineRule="auto"/>
        <w:rPr>
          <w:b/>
          <w:bCs/>
          <w:sz w:val="21"/>
          <w:szCs w:val="21"/>
        </w:rPr>
      </w:pPr>
    </w:p>
    <w:p w14:paraId="1F6AFBBF" w14:textId="77777777" w:rsidR="00C21B64" w:rsidRPr="004F7401" w:rsidRDefault="00C21B64" w:rsidP="00C21B64">
      <w:pPr>
        <w:spacing w:line="276" w:lineRule="auto"/>
        <w:rPr>
          <w:sz w:val="21"/>
          <w:szCs w:val="21"/>
        </w:rPr>
      </w:pPr>
      <w:r>
        <w:rPr>
          <w:sz w:val="21"/>
        </w:rPr>
        <w:t>Hankook Tire, globalny producent opon, wytwarza innowacyjne, wysokiej klasy opony radialne w segmencie premium do samochodów osobowych, SUV-ów, pojazdów terenowych, lekkich samochodów ciężarowych, samochodów kempingowych, pojazdów ciężarowych, autobusów i samochodowego sportu motorowego (trasy okrężne, rajdy).</w:t>
      </w:r>
    </w:p>
    <w:p w14:paraId="66487FC3" w14:textId="77777777" w:rsidR="00C21B64" w:rsidRPr="004F7401" w:rsidRDefault="00C21B64" w:rsidP="00C21B64">
      <w:pPr>
        <w:spacing w:line="276" w:lineRule="auto"/>
        <w:rPr>
          <w:sz w:val="21"/>
          <w:szCs w:val="21"/>
        </w:rPr>
      </w:pPr>
    </w:p>
    <w:p w14:paraId="065A5095" w14:textId="77777777" w:rsidR="00C21B64" w:rsidRPr="004F7401" w:rsidRDefault="00C21B64" w:rsidP="00C21B64">
      <w:pPr>
        <w:spacing w:line="276" w:lineRule="auto"/>
        <w:rPr>
          <w:sz w:val="21"/>
          <w:szCs w:val="21"/>
        </w:rPr>
      </w:pPr>
      <w:r>
        <w:rPr>
          <w:sz w:val="21"/>
        </w:rPr>
        <w:t>Hankook stale inwestuje w badania i rozwój, aby oferować swoim klientom niezmiennie wysoką jakość w połączeniu z technologiczną doskonałością. W pięciu mieszczących się na całym świecie centrach rozwoju i ośmiu fabrykach wielkopowierzchniowych od 2016 przedsiębiorstwo konstruuje i produkuje ogumienie, skrojone na miarę wymagań regionalnych rynków. W Europie koncepcje opon przeznaczone na rynki lokalne i do wyposażenia fabrycznego są opracowywane zgodnie ze standardami wiodących europejskich producentów pojazdów w Centrum Technicznym Hankook w niemieckim Hanowerze. Produkcja opon odbywa się między innymi w nowoczesnej europejskiej fabryce w węgierskiej miejscowości Rácalmás, której uroczyste otwarcie świętowano w 2007 roku i która od tamtej pory podlega stałemu rozwojowi. Obecnie około 3000 zatrudnionych tam pracowników produkuje rocznie nawet 19 milionów opon do pojazdów osobowych, SUV-ów i lekkich pojazdów ciężarowych.</w:t>
      </w:r>
    </w:p>
    <w:p w14:paraId="51D21774" w14:textId="77777777" w:rsidR="00C21B64" w:rsidRPr="004F7401" w:rsidRDefault="00C21B64" w:rsidP="00C21B64">
      <w:pPr>
        <w:spacing w:line="276" w:lineRule="auto"/>
        <w:rPr>
          <w:sz w:val="21"/>
          <w:szCs w:val="21"/>
        </w:rPr>
      </w:pPr>
    </w:p>
    <w:p w14:paraId="03DAA73E" w14:textId="77777777" w:rsidR="00C21B64" w:rsidRPr="004F7401" w:rsidRDefault="00C21B64" w:rsidP="00C21B64">
      <w:pPr>
        <w:spacing w:line="276" w:lineRule="auto"/>
        <w:rPr>
          <w:sz w:val="21"/>
          <w:szCs w:val="21"/>
        </w:rPr>
      </w:pPr>
      <w:r>
        <w:rPr>
          <w:sz w:val="21"/>
        </w:rPr>
        <w:t xml:space="preserve">Europejska i niemiecka centrala producenta opon mieści się w Neu-Isenburg koło Frankfurtu nad Menem. Pozostałe siedziby Hankook na terenie Europy znajdują się w Czechach, Francji, Hiszpanii, Holandii, Polsce, Rosji, na Węgrzech, w Wielkiej Brytanii, we Włoszech, Szwecji i Turcji. Opony Hankook są sprzedawane bezpośrednio przez regionalnych dystrybutorów w wielu innych europejskich krajach. Przedsiębiorstwo zatrudnia na całym świecie około 21 000 pracowników i dostarcza swoje produkty do ponad 180 krajów. Wiodący producenci motoryzacyjni doceniają jakość opon Hankook, czego dowodem jest ich montaż na fabrycznym wyposażeniu. Blisko 30% obrotu globalnego firmy jest generowane w Europie. </w:t>
      </w:r>
      <w:r w:rsidRPr="009555E3">
        <w:rPr>
          <w:sz w:val="21"/>
        </w:rPr>
        <w:t>Od 2016 roku firma Hankook Tire jest uwzględniana w prestiżowym indeksie Dow Jones Sustainability Index World (DJSI World).</w:t>
      </w:r>
    </w:p>
    <w:p w14:paraId="764EB0CA" w14:textId="77777777" w:rsidR="00C21B64" w:rsidRPr="004F7401" w:rsidRDefault="00C21B64" w:rsidP="00C21B64">
      <w:pPr>
        <w:snapToGrid w:val="0"/>
        <w:spacing w:line="276" w:lineRule="auto"/>
        <w:rPr>
          <w:bCs/>
          <w:sz w:val="21"/>
          <w:szCs w:val="21"/>
        </w:rPr>
      </w:pPr>
    </w:p>
    <w:p w14:paraId="43E12939" w14:textId="77777777" w:rsidR="00C21B64" w:rsidRPr="004F7401" w:rsidRDefault="00C21B64" w:rsidP="00C21B64">
      <w:pPr>
        <w:snapToGrid w:val="0"/>
        <w:spacing w:line="276" w:lineRule="auto"/>
        <w:rPr>
          <w:bCs/>
          <w:sz w:val="21"/>
          <w:szCs w:val="21"/>
        </w:rPr>
      </w:pPr>
      <w:r>
        <w:rPr>
          <w:sz w:val="21"/>
        </w:rPr>
        <w:t xml:space="preserve">Więcej informacji znajdą Państwo na stronie </w:t>
      </w:r>
      <w:hyperlink r:id="rId11" w:history="1">
        <w:r w:rsidRPr="001B4C39">
          <w:rPr>
            <w:rStyle w:val="Hyperlink"/>
            <w:sz w:val="21"/>
          </w:rPr>
          <w:t>www.hankooktire-mediacenter.com</w:t>
        </w:r>
      </w:hyperlink>
      <w:r>
        <w:rPr>
          <w:sz w:val="21"/>
        </w:rPr>
        <w:t xml:space="preserve"> lub </w:t>
      </w:r>
      <w:hyperlink r:id="rId12" w:history="1">
        <w:r w:rsidRPr="001B4C39">
          <w:rPr>
            <w:rStyle w:val="Hyperlink"/>
            <w:sz w:val="21"/>
          </w:rPr>
          <w:t>www.hankooktire.com</w:t>
        </w:r>
      </w:hyperlink>
    </w:p>
    <w:p w14:paraId="2FF742A7" w14:textId="77777777" w:rsidR="00C21B64" w:rsidRPr="005D4243" w:rsidRDefault="00C21B64" w:rsidP="00C21B64">
      <w:pPr>
        <w:spacing w:line="276" w:lineRule="auto"/>
        <w:rPr>
          <w:u w:val="single"/>
        </w:rPr>
      </w:pPr>
    </w:p>
    <w:tbl>
      <w:tblPr>
        <w:tblW w:w="9437" w:type="dxa"/>
        <w:tblInd w:w="216" w:type="dxa"/>
        <w:shd w:val="clear" w:color="auto" w:fill="F2F2F2"/>
        <w:tblLook w:val="04A0" w:firstRow="1" w:lastRow="0" w:firstColumn="1" w:lastColumn="0" w:noHBand="0" w:noVBand="1"/>
      </w:tblPr>
      <w:tblGrid>
        <w:gridCol w:w="2359"/>
        <w:gridCol w:w="2359"/>
        <w:gridCol w:w="2359"/>
        <w:gridCol w:w="2360"/>
      </w:tblGrid>
      <w:tr w:rsidR="00C21B64" w:rsidRPr="00C06E0E" w14:paraId="766E38AD" w14:textId="77777777" w:rsidTr="00BD0C52">
        <w:tc>
          <w:tcPr>
            <w:tcW w:w="9437" w:type="dxa"/>
            <w:gridSpan w:val="4"/>
            <w:shd w:val="clear" w:color="auto" w:fill="F2F2F2"/>
          </w:tcPr>
          <w:p w14:paraId="3BC4DD6E" w14:textId="77777777" w:rsidR="00C21B64" w:rsidRPr="00B372B8" w:rsidRDefault="00C21B64" w:rsidP="00BD0C52">
            <w:pPr>
              <w:rPr>
                <w:sz w:val="16"/>
                <w:szCs w:val="16"/>
              </w:rPr>
            </w:pPr>
            <w:r>
              <w:rPr>
                <w:b/>
                <w:sz w:val="21"/>
                <w:u w:val="single"/>
                <w:lang w:val="fr-FR"/>
              </w:rPr>
              <w:t>Kontakt</w:t>
            </w:r>
            <w:r>
              <w:rPr>
                <w:b/>
                <w:sz w:val="21"/>
                <w:lang w:val="fr-FR"/>
              </w:rPr>
              <w:t>:</w:t>
            </w:r>
          </w:p>
          <w:p w14:paraId="0A6F99DC" w14:textId="77777777" w:rsidR="00C21B64" w:rsidRDefault="00C21B64" w:rsidP="00BD0C52">
            <w:pPr>
              <w:rPr>
                <w:sz w:val="21"/>
                <w:szCs w:val="21"/>
                <w:u w:val="single"/>
              </w:rPr>
            </w:pPr>
          </w:p>
        </w:tc>
      </w:tr>
      <w:tr w:rsidR="00C21B64" w:rsidRPr="0087788B" w14:paraId="397C3179" w14:textId="77777777" w:rsidTr="00BD0C52">
        <w:tc>
          <w:tcPr>
            <w:tcW w:w="2359" w:type="dxa"/>
            <w:shd w:val="clear" w:color="auto" w:fill="F2F2F2"/>
          </w:tcPr>
          <w:p w14:paraId="7D81480B" w14:textId="77777777" w:rsidR="00C21B64" w:rsidRPr="008374A7" w:rsidRDefault="00C21B64" w:rsidP="00BD0C52">
            <w:pPr>
              <w:rPr>
                <w:b/>
                <w:snapToGrid w:val="0"/>
                <w:sz w:val="16"/>
                <w:szCs w:val="16"/>
                <w:lang w:val="de-DE"/>
              </w:rPr>
            </w:pPr>
            <w:r w:rsidRPr="008374A7">
              <w:rPr>
                <w:b/>
                <w:snapToGrid w:val="0"/>
                <w:sz w:val="16"/>
                <w:lang w:val="de-DE"/>
              </w:rPr>
              <w:t>Felix Kinzer</w:t>
            </w:r>
          </w:p>
          <w:p w14:paraId="63B5D04B" w14:textId="77777777" w:rsidR="00C21B64" w:rsidRPr="008374A7" w:rsidRDefault="00C21B64" w:rsidP="00BD0C52">
            <w:pPr>
              <w:rPr>
                <w:snapToGrid w:val="0"/>
                <w:sz w:val="16"/>
                <w:szCs w:val="16"/>
                <w:lang w:val="de-DE"/>
              </w:rPr>
            </w:pPr>
            <w:proofErr w:type="spellStart"/>
            <w:r w:rsidRPr="008374A7">
              <w:rPr>
                <w:snapToGrid w:val="0"/>
                <w:sz w:val="16"/>
                <w:lang w:val="de-DE"/>
              </w:rPr>
              <w:t>Dyrektor</w:t>
            </w:r>
            <w:proofErr w:type="spellEnd"/>
          </w:p>
          <w:p w14:paraId="5104C8A7" w14:textId="77777777" w:rsidR="00C21B64" w:rsidRPr="008374A7" w:rsidRDefault="00C21B64" w:rsidP="00BD0C52">
            <w:pPr>
              <w:rPr>
                <w:snapToGrid w:val="0"/>
                <w:sz w:val="16"/>
                <w:szCs w:val="16"/>
                <w:lang w:val="de-DE"/>
              </w:rPr>
            </w:pPr>
            <w:r w:rsidRPr="008374A7">
              <w:rPr>
                <w:snapToGrid w:val="0"/>
                <w:sz w:val="16"/>
                <w:lang w:val="de-DE"/>
              </w:rPr>
              <w:t>tel.: +49 (0) 61 02 8149 – 170</w:t>
            </w:r>
          </w:p>
          <w:p w14:paraId="3F928EBA" w14:textId="77777777" w:rsidR="00C21B64" w:rsidRPr="008374A7" w:rsidRDefault="00C2308F" w:rsidP="00BD0C52">
            <w:pPr>
              <w:rPr>
                <w:snapToGrid w:val="0"/>
                <w:sz w:val="16"/>
                <w:szCs w:val="16"/>
                <w:lang w:val="de-DE"/>
              </w:rPr>
            </w:pPr>
            <w:hyperlink r:id="rId13">
              <w:r w:rsidR="00C21B64" w:rsidRPr="008374A7">
                <w:rPr>
                  <w:rStyle w:val="Hyperlink"/>
                  <w:snapToGrid w:val="0"/>
                  <w:sz w:val="16"/>
                  <w:lang w:val="de-DE"/>
                </w:rPr>
                <w:t>f.kinzer@hankookreifen.de</w:t>
              </w:r>
            </w:hyperlink>
          </w:p>
          <w:p w14:paraId="747A4A29" w14:textId="77777777" w:rsidR="00C21B64" w:rsidRPr="008374A7" w:rsidRDefault="00C21B64" w:rsidP="00BD0C52">
            <w:pPr>
              <w:rPr>
                <w:sz w:val="21"/>
                <w:szCs w:val="21"/>
                <w:lang w:val="de-DE"/>
              </w:rPr>
            </w:pPr>
          </w:p>
        </w:tc>
        <w:tc>
          <w:tcPr>
            <w:tcW w:w="2359" w:type="dxa"/>
            <w:shd w:val="clear" w:color="auto" w:fill="F2F2F2"/>
          </w:tcPr>
          <w:p w14:paraId="127C09DF" w14:textId="77777777" w:rsidR="00C21B64" w:rsidRPr="00753BA6" w:rsidRDefault="00C21B64" w:rsidP="00BD0C52">
            <w:pPr>
              <w:rPr>
                <w:b/>
                <w:sz w:val="16"/>
                <w:szCs w:val="16"/>
                <w:lang w:val="it-IT"/>
              </w:rPr>
            </w:pPr>
            <w:r w:rsidRPr="00753BA6">
              <w:rPr>
                <w:b/>
                <w:sz w:val="16"/>
                <w:lang w:val="it-IT"/>
              </w:rPr>
              <w:t>Anna Magdalena Pasternak</w:t>
            </w:r>
          </w:p>
          <w:p w14:paraId="3B9376F8" w14:textId="77777777" w:rsidR="00C21B64" w:rsidRPr="00753BA6" w:rsidRDefault="00C21B64" w:rsidP="00BD0C52">
            <w:pPr>
              <w:rPr>
                <w:sz w:val="16"/>
                <w:szCs w:val="16"/>
                <w:lang w:val="it-IT"/>
              </w:rPr>
            </w:pPr>
            <w:r w:rsidRPr="00753BA6">
              <w:rPr>
                <w:sz w:val="16"/>
                <w:lang w:val="it-IT"/>
              </w:rPr>
              <w:t>PR</w:t>
            </w:r>
            <w:r>
              <w:rPr>
                <w:sz w:val="16"/>
                <w:lang w:val="it-IT"/>
              </w:rPr>
              <w:t xml:space="preserve"> </w:t>
            </w:r>
            <w:r w:rsidRPr="00753BA6">
              <w:rPr>
                <w:sz w:val="16"/>
                <w:lang w:val="it-IT"/>
              </w:rPr>
              <w:t>Manager</w:t>
            </w:r>
          </w:p>
          <w:p w14:paraId="2347E276" w14:textId="77777777" w:rsidR="00C21B64" w:rsidRPr="00753BA6" w:rsidRDefault="00C21B64" w:rsidP="00BD0C52">
            <w:pPr>
              <w:rPr>
                <w:snapToGrid w:val="0"/>
                <w:sz w:val="16"/>
                <w:szCs w:val="16"/>
                <w:lang w:val="it-IT"/>
              </w:rPr>
            </w:pPr>
            <w:r w:rsidRPr="00753BA6">
              <w:rPr>
                <w:snapToGrid w:val="0"/>
                <w:sz w:val="16"/>
                <w:lang w:val="it-IT"/>
              </w:rPr>
              <w:t>tel.: +49 (0) 6102 8149 – 173</w:t>
            </w:r>
          </w:p>
          <w:p w14:paraId="17C77E98" w14:textId="77777777" w:rsidR="00C21B64" w:rsidRPr="00CC5CB1" w:rsidRDefault="00C2308F" w:rsidP="00BD0C52">
            <w:pPr>
              <w:rPr>
                <w:sz w:val="16"/>
                <w:szCs w:val="16"/>
              </w:rPr>
            </w:pPr>
            <w:hyperlink r:id="rId14" w:history="1">
              <w:r w:rsidR="00C21B64" w:rsidRPr="002918A6">
                <w:rPr>
                  <w:rStyle w:val="Hyperlink"/>
                  <w:sz w:val="16"/>
                </w:rPr>
                <w:t>a.pasternak@hankookreifen.de</w:t>
              </w:r>
            </w:hyperlink>
          </w:p>
        </w:tc>
        <w:tc>
          <w:tcPr>
            <w:tcW w:w="2359" w:type="dxa"/>
            <w:shd w:val="clear" w:color="auto" w:fill="F2F2F2"/>
          </w:tcPr>
          <w:p w14:paraId="0B11779D" w14:textId="029B2732" w:rsidR="00C21B64" w:rsidRPr="00E33C72" w:rsidRDefault="00C21B64" w:rsidP="00BD0C52">
            <w:pPr>
              <w:rPr>
                <w:sz w:val="21"/>
                <w:szCs w:val="21"/>
                <w:lang w:val="en-GB"/>
              </w:rPr>
            </w:pPr>
          </w:p>
        </w:tc>
        <w:tc>
          <w:tcPr>
            <w:tcW w:w="2360" w:type="dxa"/>
            <w:shd w:val="clear" w:color="auto" w:fill="F2F2F2"/>
          </w:tcPr>
          <w:p w14:paraId="382689AB" w14:textId="77777777" w:rsidR="00C21B64" w:rsidRPr="00E33C72" w:rsidRDefault="00C21B64" w:rsidP="00BD0C52">
            <w:pPr>
              <w:spacing w:line="200" w:lineRule="exact"/>
              <w:rPr>
                <w:sz w:val="21"/>
                <w:szCs w:val="21"/>
                <w:lang w:val="en-GB"/>
              </w:rPr>
            </w:pPr>
          </w:p>
        </w:tc>
      </w:tr>
    </w:tbl>
    <w:p w14:paraId="6C82CC51" w14:textId="77777777" w:rsidR="00C15698" w:rsidRPr="0090216C" w:rsidRDefault="00C15698">
      <w:pPr>
        <w:widowControl/>
        <w:suppressAutoHyphens w:val="0"/>
        <w:jc w:val="left"/>
        <w:rPr>
          <w:rFonts w:ascii="Arial" w:eastAsia="Batang" w:hAnsi="Arial" w:cs="Arial"/>
          <w:iCs/>
          <w:color w:val="000000"/>
          <w:sz w:val="22"/>
          <w:szCs w:val="22"/>
          <w:lang w:eastAsia="ko-KR" w:bidi="ar-SA"/>
        </w:rPr>
      </w:pPr>
    </w:p>
    <w:p w14:paraId="70E525B3" w14:textId="77777777" w:rsidR="00C15698" w:rsidRPr="0090216C" w:rsidRDefault="00C15698">
      <w:pPr>
        <w:widowControl/>
        <w:suppressAutoHyphens w:val="0"/>
        <w:jc w:val="left"/>
        <w:rPr>
          <w:rFonts w:ascii="Arial" w:eastAsia="Batang" w:hAnsi="Arial" w:cs="Arial"/>
          <w:iCs/>
          <w:color w:val="000000"/>
          <w:sz w:val="22"/>
          <w:szCs w:val="22"/>
          <w:lang w:eastAsia="ko-KR" w:bidi="ar-SA"/>
        </w:rPr>
      </w:pPr>
    </w:p>
    <w:p w14:paraId="21E441FC" w14:textId="77777777" w:rsidR="002C692F" w:rsidRPr="0090216C" w:rsidRDefault="002C692F" w:rsidP="002C692F">
      <w:pPr>
        <w:widowControl/>
        <w:suppressAutoHyphens w:val="0"/>
        <w:jc w:val="left"/>
        <w:rPr>
          <w:rFonts w:ascii="Arial" w:hAnsi="Arial" w:cs="Arial"/>
          <w:sz w:val="32"/>
          <w:szCs w:val="32"/>
        </w:rPr>
      </w:pPr>
    </w:p>
    <w:p w14:paraId="4CC4210F" w14:textId="77777777" w:rsidR="002C692F" w:rsidRPr="0090216C" w:rsidRDefault="002C692F" w:rsidP="002C692F">
      <w:pPr>
        <w:widowControl/>
        <w:suppressAutoHyphens w:val="0"/>
        <w:jc w:val="left"/>
        <w:rPr>
          <w:sz w:val="21"/>
        </w:rPr>
      </w:pPr>
    </w:p>
    <w:p w14:paraId="1B35255A" w14:textId="77777777" w:rsidR="006F6A49" w:rsidRPr="0090216C" w:rsidRDefault="006F6A49" w:rsidP="006F6A49">
      <w:pPr>
        <w:widowControl/>
        <w:suppressAutoHyphens w:val="0"/>
        <w:jc w:val="left"/>
        <w:rPr>
          <w:sz w:val="21"/>
        </w:rPr>
      </w:pPr>
    </w:p>
    <w:p w14:paraId="60E6AC8F" w14:textId="77777777" w:rsidR="006F6A49" w:rsidRPr="0090216C" w:rsidRDefault="006F6A49" w:rsidP="006F6A49">
      <w:pPr>
        <w:widowControl/>
        <w:suppressAutoHyphens w:val="0"/>
        <w:jc w:val="left"/>
        <w:rPr>
          <w:sz w:val="21"/>
        </w:rPr>
      </w:pPr>
    </w:p>
    <w:p w14:paraId="0C76D301" w14:textId="77777777" w:rsidR="006F6A49" w:rsidRPr="0090216C" w:rsidRDefault="006F6A49" w:rsidP="006F6A49">
      <w:pPr>
        <w:widowControl/>
        <w:suppressAutoHyphens w:val="0"/>
        <w:jc w:val="left"/>
        <w:rPr>
          <w:sz w:val="21"/>
        </w:rPr>
      </w:pPr>
    </w:p>
    <w:p w14:paraId="458973CD" w14:textId="77777777" w:rsidR="006F6A49" w:rsidRPr="0090216C" w:rsidRDefault="006F6A49" w:rsidP="006F6A49">
      <w:pPr>
        <w:widowControl/>
        <w:suppressAutoHyphens w:val="0"/>
        <w:jc w:val="left"/>
        <w:rPr>
          <w:sz w:val="21"/>
        </w:rPr>
      </w:pPr>
    </w:p>
    <w:p w14:paraId="452C6048" w14:textId="77777777" w:rsidR="006F6A49" w:rsidRPr="0090216C" w:rsidRDefault="006F6A49" w:rsidP="006F6A49">
      <w:pPr>
        <w:widowControl/>
        <w:suppressAutoHyphens w:val="0"/>
        <w:jc w:val="left"/>
        <w:rPr>
          <w:sz w:val="21"/>
        </w:rPr>
      </w:pPr>
    </w:p>
    <w:p w14:paraId="527677B5" w14:textId="77777777" w:rsidR="006F6A49" w:rsidRPr="0090216C" w:rsidRDefault="006F6A49" w:rsidP="006F6A49">
      <w:pPr>
        <w:widowControl/>
        <w:suppressAutoHyphens w:val="0"/>
        <w:jc w:val="left"/>
        <w:rPr>
          <w:sz w:val="21"/>
        </w:rPr>
      </w:pPr>
    </w:p>
    <w:p w14:paraId="25DB3485" w14:textId="77777777" w:rsidR="006F6A49" w:rsidRPr="0090216C" w:rsidRDefault="006F6A49" w:rsidP="006F6A49">
      <w:pPr>
        <w:widowControl/>
        <w:suppressAutoHyphens w:val="0"/>
        <w:jc w:val="left"/>
        <w:rPr>
          <w:sz w:val="21"/>
        </w:rPr>
      </w:pPr>
    </w:p>
    <w:p w14:paraId="657A9D05" w14:textId="77777777" w:rsidR="006F6A49" w:rsidRPr="0090216C" w:rsidRDefault="006F6A49" w:rsidP="006F6A49">
      <w:pPr>
        <w:widowControl/>
        <w:suppressAutoHyphens w:val="0"/>
        <w:jc w:val="left"/>
        <w:rPr>
          <w:sz w:val="21"/>
        </w:rPr>
      </w:pPr>
    </w:p>
    <w:sectPr w:rsidR="006F6A49" w:rsidRPr="0090216C" w:rsidSect="007C4D8D">
      <w:headerReference w:type="default" r:id="rId15"/>
      <w:pgSz w:w="11906" w:h="16838"/>
      <w:pgMar w:top="1819" w:right="1134" w:bottom="284" w:left="1134" w:header="839" w:footer="0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57E937" w14:textId="77777777" w:rsidR="00C2308F" w:rsidRDefault="00C2308F">
      <w:r>
        <w:separator/>
      </w:r>
    </w:p>
  </w:endnote>
  <w:endnote w:type="continuationSeparator" w:id="0">
    <w:p w14:paraId="42A1D724" w14:textId="77777777" w:rsidR="00C2308F" w:rsidRDefault="00C23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800000AF" w:usb1="40000048" w:usb2="00000000" w:usb3="00000000" w:csb0="00000119" w:csb1="00000000"/>
  </w:font>
  <w:font w:name="Times 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EC62E" w14:textId="77777777" w:rsidR="00C2308F" w:rsidRDefault="00C2308F">
      <w:r>
        <w:separator/>
      </w:r>
    </w:p>
  </w:footnote>
  <w:footnote w:type="continuationSeparator" w:id="0">
    <w:p w14:paraId="0554FEEF" w14:textId="77777777" w:rsidR="00C2308F" w:rsidRDefault="00C230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C5E19" w14:textId="7230080B" w:rsidR="00BD0C52" w:rsidRDefault="00600498">
    <w:pPr>
      <w:pStyle w:val="Kopfzeile"/>
    </w:pPr>
    <w:r>
      <w:rPr>
        <w:noProof/>
        <w:lang w:val="sl-SI" w:eastAsia="sl-SI" w:bidi="ar-SA"/>
      </w:rPr>
      <w:drawing>
        <wp:anchor distT="0" distB="0" distL="114300" distR="114300" simplePos="0" relativeHeight="251658240" behindDoc="0" locked="0" layoutInCell="1" allowOverlap="1" wp14:anchorId="5849FF87" wp14:editId="4E3C164B">
          <wp:simplePos x="0" y="0"/>
          <wp:positionH relativeFrom="column">
            <wp:posOffset>-400050</wp:posOffset>
          </wp:positionH>
          <wp:positionV relativeFrom="paragraph">
            <wp:posOffset>-140335</wp:posOffset>
          </wp:positionV>
          <wp:extent cx="6839585" cy="779780"/>
          <wp:effectExtent l="0" t="0" r="0" b="1270"/>
          <wp:wrapSquare wrapText="bothSides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9585" cy="779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1C3D"/>
    <w:multiLevelType w:val="hybridMultilevel"/>
    <w:tmpl w:val="9830FA6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F3995"/>
    <w:multiLevelType w:val="hybridMultilevel"/>
    <w:tmpl w:val="665A26C4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B768A4"/>
    <w:multiLevelType w:val="hybridMultilevel"/>
    <w:tmpl w:val="1A8E32D2"/>
    <w:lvl w:ilvl="0" w:tplc="777C73D4"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F9A"/>
    <w:multiLevelType w:val="hybridMultilevel"/>
    <w:tmpl w:val="A27E5F0E"/>
    <w:lvl w:ilvl="0" w:tplc="43742FB8">
      <w:start w:val="1"/>
      <w:numFmt w:val="bullet"/>
      <w:lvlText w:val="-"/>
      <w:lvlJc w:val="left"/>
      <w:pPr>
        <w:ind w:left="1146" w:hanging="360"/>
      </w:pPr>
      <w:rPr>
        <w:rFonts w:ascii="Times New Roman" w:eastAsia="Malgun Gothic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40A0090D"/>
    <w:multiLevelType w:val="hybridMultilevel"/>
    <w:tmpl w:val="C4A465D0"/>
    <w:lvl w:ilvl="0" w:tplc="239C7EE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i/>
        <w:u w:val="singl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56407B"/>
    <w:multiLevelType w:val="hybridMultilevel"/>
    <w:tmpl w:val="5C0A7188"/>
    <w:lvl w:ilvl="0" w:tplc="6B8EA35A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  <w:i/>
        <w:u w:val="single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CFC0BF3"/>
    <w:multiLevelType w:val="hybridMultilevel"/>
    <w:tmpl w:val="30069CB8"/>
    <w:lvl w:ilvl="0" w:tplc="995279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711B43"/>
    <w:multiLevelType w:val="hybridMultilevel"/>
    <w:tmpl w:val="58F630C8"/>
    <w:lvl w:ilvl="0" w:tplc="E34C6482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i/>
        <w:sz w:val="18"/>
        <w:szCs w:val="18"/>
        <w:u w:val="singl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994C2E"/>
    <w:multiLevelType w:val="hybridMultilevel"/>
    <w:tmpl w:val="5A500D0C"/>
    <w:lvl w:ilvl="0" w:tplc="6912571C"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8"/>
  </w:num>
  <w:num w:numId="8">
    <w:abstractNumId w:val="2"/>
  </w:num>
  <w:num w:numId="9">
    <w:abstractNumId w:val="2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de-DE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s-ES" w:vendorID="64" w:dllVersion="0" w:nlCheck="1" w:checkStyle="0"/>
  <w:activeWritingStyle w:appName="MSWord" w:lang="nl-NL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80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NzYyMjI0NjQAAiUdpeDU4uLM/DyQAqNaAP+snXosAAAA"/>
  </w:docVars>
  <w:rsids>
    <w:rsidRoot w:val="00775ECE"/>
    <w:rsid w:val="00005C7D"/>
    <w:rsid w:val="00007934"/>
    <w:rsid w:val="00007D2F"/>
    <w:rsid w:val="0001148C"/>
    <w:rsid w:val="00015B91"/>
    <w:rsid w:val="000210E7"/>
    <w:rsid w:val="00031325"/>
    <w:rsid w:val="000332FD"/>
    <w:rsid w:val="00037F89"/>
    <w:rsid w:val="00042B26"/>
    <w:rsid w:val="000469CF"/>
    <w:rsid w:val="00046E26"/>
    <w:rsid w:val="00065D1A"/>
    <w:rsid w:val="000707C2"/>
    <w:rsid w:val="00072C60"/>
    <w:rsid w:val="0008133E"/>
    <w:rsid w:val="000B01AA"/>
    <w:rsid w:val="000B78B2"/>
    <w:rsid w:val="000B7F76"/>
    <w:rsid w:val="000C19D3"/>
    <w:rsid w:val="000C3467"/>
    <w:rsid w:val="000C38D5"/>
    <w:rsid w:val="000C42E5"/>
    <w:rsid w:val="000D0075"/>
    <w:rsid w:val="000D5F0B"/>
    <w:rsid w:val="000D7633"/>
    <w:rsid w:val="000E1099"/>
    <w:rsid w:val="000E504D"/>
    <w:rsid w:val="000E5B09"/>
    <w:rsid w:val="000E7AE6"/>
    <w:rsid w:val="000F383B"/>
    <w:rsid w:val="000F6C5B"/>
    <w:rsid w:val="000F728A"/>
    <w:rsid w:val="00105018"/>
    <w:rsid w:val="001129A6"/>
    <w:rsid w:val="0011365F"/>
    <w:rsid w:val="0011511D"/>
    <w:rsid w:val="00116676"/>
    <w:rsid w:val="00117BC6"/>
    <w:rsid w:val="00123BAC"/>
    <w:rsid w:val="001305C0"/>
    <w:rsid w:val="00131450"/>
    <w:rsid w:val="00132F98"/>
    <w:rsid w:val="00134CC3"/>
    <w:rsid w:val="00145950"/>
    <w:rsid w:val="00147EB6"/>
    <w:rsid w:val="00150E1A"/>
    <w:rsid w:val="00153A3C"/>
    <w:rsid w:val="00161955"/>
    <w:rsid w:val="00163920"/>
    <w:rsid w:val="00172F53"/>
    <w:rsid w:val="00174A7D"/>
    <w:rsid w:val="00174AC5"/>
    <w:rsid w:val="001824F2"/>
    <w:rsid w:val="00183EA8"/>
    <w:rsid w:val="00185CF9"/>
    <w:rsid w:val="00186210"/>
    <w:rsid w:val="0019686F"/>
    <w:rsid w:val="001A4D95"/>
    <w:rsid w:val="001B0120"/>
    <w:rsid w:val="001B3DFD"/>
    <w:rsid w:val="001B5CB0"/>
    <w:rsid w:val="001B6913"/>
    <w:rsid w:val="001B770D"/>
    <w:rsid w:val="001C306C"/>
    <w:rsid w:val="001C4688"/>
    <w:rsid w:val="001C50A7"/>
    <w:rsid w:val="001D1A33"/>
    <w:rsid w:val="001D64BF"/>
    <w:rsid w:val="001D66F8"/>
    <w:rsid w:val="001E02D0"/>
    <w:rsid w:val="001E1CA4"/>
    <w:rsid w:val="001E50B3"/>
    <w:rsid w:val="001E5577"/>
    <w:rsid w:val="001E5860"/>
    <w:rsid w:val="001E68CD"/>
    <w:rsid w:val="001F21D1"/>
    <w:rsid w:val="001F2CE5"/>
    <w:rsid w:val="001F3337"/>
    <w:rsid w:val="001F4A77"/>
    <w:rsid w:val="00211F3C"/>
    <w:rsid w:val="0021380A"/>
    <w:rsid w:val="0021711F"/>
    <w:rsid w:val="00217822"/>
    <w:rsid w:val="00224A0F"/>
    <w:rsid w:val="0023494D"/>
    <w:rsid w:val="00241E57"/>
    <w:rsid w:val="00242941"/>
    <w:rsid w:val="002475DD"/>
    <w:rsid w:val="0025043D"/>
    <w:rsid w:val="00250742"/>
    <w:rsid w:val="00253B1B"/>
    <w:rsid w:val="00256B14"/>
    <w:rsid w:val="00260C3F"/>
    <w:rsid w:val="00261521"/>
    <w:rsid w:val="002643E7"/>
    <w:rsid w:val="00264A09"/>
    <w:rsid w:val="002653DD"/>
    <w:rsid w:val="0027303F"/>
    <w:rsid w:val="00273B3A"/>
    <w:rsid w:val="00276D86"/>
    <w:rsid w:val="00276E22"/>
    <w:rsid w:val="002821C3"/>
    <w:rsid w:val="0028419B"/>
    <w:rsid w:val="0028658D"/>
    <w:rsid w:val="00286C34"/>
    <w:rsid w:val="002935DB"/>
    <w:rsid w:val="002950E1"/>
    <w:rsid w:val="00295CC7"/>
    <w:rsid w:val="00295D21"/>
    <w:rsid w:val="002961AD"/>
    <w:rsid w:val="002A1A77"/>
    <w:rsid w:val="002A6165"/>
    <w:rsid w:val="002A69FD"/>
    <w:rsid w:val="002B0B11"/>
    <w:rsid w:val="002B3444"/>
    <w:rsid w:val="002B3A4B"/>
    <w:rsid w:val="002B5B1A"/>
    <w:rsid w:val="002B7C76"/>
    <w:rsid w:val="002C2AE0"/>
    <w:rsid w:val="002C692F"/>
    <w:rsid w:val="002C7CC7"/>
    <w:rsid w:val="002D0664"/>
    <w:rsid w:val="002D644E"/>
    <w:rsid w:val="002D6D16"/>
    <w:rsid w:val="002E0AF9"/>
    <w:rsid w:val="002E37AA"/>
    <w:rsid w:val="002E4D2B"/>
    <w:rsid w:val="003027A0"/>
    <w:rsid w:val="003043D9"/>
    <w:rsid w:val="00310D49"/>
    <w:rsid w:val="00310DD9"/>
    <w:rsid w:val="003149F7"/>
    <w:rsid w:val="00316C70"/>
    <w:rsid w:val="00322512"/>
    <w:rsid w:val="00322EAD"/>
    <w:rsid w:val="00330401"/>
    <w:rsid w:val="00332260"/>
    <w:rsid w:val="00336957"/>
    <w:rsid w:val="00337274"/>
    <w:rsid w:val="003402E0"/>
    <w:rsid w:val="00343E64"/>
    <w:rsid w:val="003479C5"/>
    <w:rsid w:val="00350F43"/>
    <w:rsid w:val="0035163F"/>
    <w:rsid w:val="0035245F"/>
    <w:rsid w:val="00353AEC"/>
    <w:rsid w:val="003545E4"/>
    <w:rsid w:val="00355357"/>
    <w:rsid w:val="00355834"/>
    <w:rsid w:val="00357CD5"/>
    <w:rsid w:val="00362F5D"/>
    <w:rsid w:val="00364C1E"/>
    <w:rsid w:val="00366270"/>
    <w:rsid w:val="003705E5"/>
    <w:rsid w:val="0037309A"/>
    <w:rsid w:val="00382B70"/>
    <w:rsid w:val="00385181"/>
    <w:rsid w:val="003864D0"/>
    <w:rsid w:val="003A6919"/>
    <w:rsid w:val="003C1FBA"/>
    <w:rsid w:val="003C2C07"/>
    <w:rsid w:val="003C5F06"/>
    <w:rsid w:val="003C6318"/>
    <w:rsid w:val="003C6392"/>
    <w:rsid w:val="003C69FA"/>
    <w:rsid w:val="003C6BA6"/>
    <w:rsid w:val="003D2CC7"/>
    <w:rsid w:val="003D37F2"/>
    <w:rsid w:val="003E3350"/>
    <w:rsid w:val="003E52CE"/>
    <w:rsid w:val="003E7192"/>
    <w:rsid w:val="003F06CF"/>
    <w:rsid w:val="00402F20"/>
    <w:rsid w:val="00413C13"/>
    <w:rsid w:val="00414131"/>
    <w:rsid w:val="004237EA"/>
    <w:rsid w:val="004328DE"/>
    <w:rsid w:val="004371CC"/>
    <w:rsid w:val="00440F3E"/>
    <w:rsid w:val="00441CF6"/>
    <w:rsid w:val="00444C13"/>
    <w:rsid w:val="004505DA"/>
    <w:rsid w:val="00454798"/>
    <w:rsid w:val="00456D85"/>
    <w:rsid w:val="00457514"/>
    <w:rsid w:val="004640F5"/>
    <w:rsid w:val="00464636"/>
    <w:rsid w:val="004669C0"/>
    <w:rsid w:val="004709F0"/>
    <w:rsid w:val="00471B19"/>
    <w:rsid w:val="004720F8"/>
    <w:rsid w:val="00472DC7"/>
    <w:rsid w:val="00474807"/>
    <w:rsid w:val="00475B2E"/>
    <w:rsid w:val="004806D6"/>
    <w:rsid w:val="00481CBF"/>
    <w:rsid w:val="00490A0D"/>
    <w:rsid w:val="00490ABB"/>
    <w:rsid w:val="00492DD9"/>
    <w:rsid w:val="00494204"/>
    <w:rsid w:val="00497476"/>
    <w:rsid w:val="00497D50"/>
    <w:rsid w:val="004A0D40"/>
    <w:rsid w:val="004A1918"/>
    <w:rsid w:val="004A5A1C"/>
    <w:rsid w:val="004B0774"/>
    <w:rsid w:val="004B0FDB"/>
    <w:rsid w:val="004B4FF9"/>
    <w:rsid w:val="004C0BF7"/>
    <w:rsid w:val="004C59E3"/>
    <w:rsid w:val="004D76A2"/>
    <w:rsid w:val="004E6DC0"/>
    <w:rsid w:val="004F042B"/>
    <w:rsid w:val="004F0F5C"/>
    <w:rsid w:val="004F22B0"/>
    <w:rsid w:val="004F4650"/>
    <w:rsid w:val="004F5E56"/>
    <w:rsid w:val="004F6452"/>
    <w:rsid w:val="005131AB"/>
    <w:rsid w:val="0051481D"/>
    <w:rsid w:val="00516754"/>
    <w:rsid w:val="00521642"/>
    <w:rsid w:val="00521787"/>
    <w:rsid w:val="0052398E"/>
    <w:rsid w:val="00526884"/>
    <w:rsid w:val="00527667"/>
    <w:rsid w:val="005319AE"/>
    <w:rsid w:val="00534087"/>
    <w:rsid w:val="005377A3"/>
    <w:rsid w:val="00537A82"/>
    <w:rsid w:val="005409F1"/>
    <w:rsid w:val="0054198B"/>
    <w:rsid w:val="00545866"/>
    <w:rsid w:val="00545E7E"/>
    <w:rsid w:val="005476DB"/>
    <w:rsid w:val="00552AA7"/>
    <w:rsid w:val="005613D5"/>
    <w:rsid w:val="00565C88"/>
    <w:rsid w:val="00576299"/>
    <w:rsid w:val="00580D4A"/>
    <w:rsid w:val="00582CB7"/>
    <w:rsid w:val="00587FE5"/>
    <w:rsid w:val="00597C75"/>
    <w:rsid w:val="005A0B00"/>
    <w:rsid w:val="005A1096"/>
    <w:rsid w:val="005A1295"/>
    <w:rsid w:val="005B3E4C"/>
    <w:rsid w:val="005B59BB"/>
    <w:rsid w:val="005B5DF6"/>
    <w:rsid w:val="005B61C0"/>
    <w:rsid w:val="005B7176"/>
    <w:rsid w:val="005C2BC8"/>
    <w:rsid w:val="005E2C3D"/>
    <w:rsid w:val="005E387E"/>
    <w:rsid w:val="005E629B"/>
    <w:rsid w:val="005E7787"/>
    <w:rsid w:val="005F5154"/>
    <w:rsid w:val="005F578C"/>
    <w:rsid w:val="005F6CA2"/>
    <w:rsid w:val="00600498"/>
    <w:rsid w:val="00600B02"/>
    <w:rsid w:val="0060258D"/>
    <w:rsid w:val="00607002"/>
    <w:rsid w:val="006075BD"/>
    <w:rsid w:val="006104F7"/>
    <w:rsid w:val="00610A7A"/>
    <w:rsid w:val="0062253E"/>
    <w:rsid w:val="00623E1A"/>
    <w:rsid w:val="00634012"/>
    <w:rsid w:val="0063409E"/>
    <w:rsid w:val="006362FB"/>
    <w:rsid w:val="006369D3"/>
    <w:rsid w:val="00643A99"/>
    <w:rsid w:val="0064744E"/>
    <w:rsid w:val="0065328F"/>
    <w:rsid w:val="00655428"/>
    <w:rsid w:val="00656AB1"/>
    <w:rsid w:val="00665625"/>
    <w:rsid w:val="0066590E"/>
    <w:rsid w:val="00666B30"/>
    <w:rsid w:val="006828D9"/>
    <w:rsid w:val="006873AB"/>
    <w:rsid w:val="00694D9B"/>
    <w:rsid w:val="006A0748"/>
    <w:rsid w:val="006A5AB7"/>
    <w:rsid w:val="006A5B18"/>
    <w:rsid w:val="006A6B65"/>
    <w:rsid w:val="006A71DC"/>
    <w:rsid w:val="006B0471"/>
    <w:rsid w:val="006B09B4"/>
    <w:rsid w:val="006B2011"/>
    <w:rsid w:val="006B21DA"/>
    <w:rsid w:val="006B6C6E"/>
    <w:rsid w:val="006C1232"/>
    <w:rsid w:val="006C155C"/>
    <w:rsid w:val="006C3B72"/>
    <w:rsid w:val="006D2055"/>
    <w:rsid w:val="006D3182"/>
    <w:rsid w:val="006D3C00"/>
    <w:rsid w:val="006E3676"/>
    <w:rsid w:val="006E731F"/>
    <w:rsid w:val="006F6A49"/>
    <w:rsid w:val="006F7301"/>
    <w:rsid w:val="006F7D6C"/>
    <w:rsid w:val="007038E8"/>
    <w:rsid w:val="007121B6"/>
    <w:rsid w:val="00712A4A"/>
    <w:rsid w:val="00727834"/>
    <w:rsid w:val="00727916"/>
    <w:rsid w:val="00727A9E"/>
    <w:rsid w:val="0073397E"/>
    <w:rsid w:val="00735892"/>
    <w:rsid w:val="00735AAF"/>
    <w:rsid w:val="007366F3"/>
    <w:rsid w:val="00737870"/>
    <w:rsid w:val="00740E19"/>
    <w:rsid w:val="0074170A"/>
    <w:rsid w:val="0074471C"/>
    <w:rsid w:val="00753B81"/>
    <w:rsid w:val="00763E80"/>
    <w:rsid w:val="00765EB6"/>
    <w:rsid w:val="007677EA"/>
    <w:rsid w:val="00770260"/>
    <w:rsid w:val="0077205B"/>
    <w:rsid w:val="00775ECE"/>
    <w:rsid w:val="00777B8B"/>
    <w:rsid w:val="00782259"/>
    <w:rsid w:val="00784B0F"/>
    <w:rsid w:val="00787D6E"/>
    <w:rsid w:val="0079149B"/>
    <w:rsid w:val="007929D2"/>
    <w:rsid w:val="007935B5"/>
    <w:rsid w:val="00797CEF"/>
    <w:rsid w:val="007A0C30"/>
    <w:rsid w:val="007A21B7"/>
    <w:rsid w:val="007A27CA"/>
    <w:rsid w:val="007A6BE4"/>
    <w:rsid w:val="007B5E58"/>
    <w:rsid w:val="007C2167"/>
    <w:rsid w:val="007C4D8D"/>
    <w:rsid w:val="007C7385"/>
    <w:rsid w:val="007D3C03"/>
    <w:rsid w:val="007D7059"/>
    <w:rsid w:val="007E23A4"/>
    <w:rsid w:val="007E323B"/>
    <w:rsid w:val="007E4710"/>
    <w:rsid w:val="007E4D38"/>
    <w:rsid w:val="007E6905"/>
    <w:rsid w:val="007F1FA1"/>
    <w:rsid w:val="007F6256"/>
    <w:rsid w:val="008012BD"/>
    <w:rsid w:val="00801E26"/>
    <w:rsid w:val="00804B96"/>
    <w:rsid w:val="00806506"/>
    <w:rsid w:val="00806ABE"/>
    <w:rsid w:val="0081100B"/>
    <w:rsid w:val="00812F19"/>
    <w:rsid w:val="008169B2"/>
    <w:rsid w:val="00830533"/>
    <w:rsid w:val="00833274"/>
    <w:rsid w:val="008333FD"/>
    <w:rsid w:val="00843240"/>
    <w:rsid w:val="00843333"/>
    <w:rsid w:val="00844DA4"/>
    <w:rsid w:val="008459E4"/>
    <w:rsid w:val="008513B5"/>
    <w:rsid w:val="008575F5"/>
    <w:rsid w:val="00857EBB"/>
    <w:rsid w:val="00866D96"/>
    <w:rsid w:val="008745D5"/>
    <w:rsid w:val="0087756E"/>
    <w:rsid w:val="00885922"/>
    <w:rsid w:val="008862AA"/>
    <w:rsid w:val="008923C0"/>
    <w:rsid w:val="00892C20"/>
    <w:rsid w:val="00895481"/>
    <w:rsid w:val="00895E2C"/>
    <w:rsid w:val="008A0079"/>
    <w:rsid w:val="008A296E"/>
    <w:rsid w:val="008B4556"/>
    <w:rsid w:val="008B622D"/>
    <w:rsid w:val="008B738A"/>
    <w:rsid w:val="008C1957"/>
    <w:rsid w:val="008C2C59"/>
    <w:rsid w:val="008C2D20"/>
    <w:rsid w:val="008C5686"/>
    <w:rsid w:val="008D4FD6"/>
    <w:rsid w:val="008E0414"/>
    <w:rsid w:val="008F411B"/>
    <w:rsid w:val="008F4254"/>
    <w:rsid w:val="008F5EFB"/>
    <w:rsid w:val="00901E8D"/>
    <w:rsid w:val="0090216C"/>
    <w:rsid w:val="009025B6"/>
    <w:rsid w:val="0090629F"/>
    <w:rsid w:val="009077AF"/>
    <w:rsid w:val="00910720"/>
    <w:rsid w:val="009162D3"/>
    <w:rsid w:val="00920914"/>
    <w:rsid w:val="00926257"/>
    <w:rsid w:val="009273B2"/>
    <w:rsid w:val="00927F28"/>
    <w:rsid w:val="00931FCE"/>
    <w:rsid w:val="009339BE"/>
    <w:rsid w:val="0093430A"/>
    <w:rsid w:val="009359CE"/>
    <w:rsid w:val="00935BCF"/>
    <w:rsid w:val="0093727A"/>
    <w:rsid w:val="00940897"/>
    <w:rsid w:val="00945BA0"/>
    <w:rsid w:val="0094731B"/>
    <w:rsid w:val="0095055D"/>
    <w:rsid w:val="00953E3C"/>
    <w:rsid w:val="009639D6"/>
    <w:rsid w:val="009651FC"/>
    <w:rsid w:val="009672A3"/>
    <w:rsid w:val="00971472"/>
    <w:rsid w:val="00972777"/>
    <w:rsid w:val="00973F85"/>
    <w:rsid w:val="00974B91"/>
    <w:rsid w:val="00976556"/>
    <w:rsid w:val="0098055B"/>
    <w:rsid w:val="009806F2"/>
    <w:rsid w:val="00982D65"/>
    <w:rsid w:val="0098380F"/>
    <w:rsid w:val="00984CE0"/>
    <w:rsid w:val="00984D92"/>
    <w:rsid w:val="00984D95"/>
    <w:rsid w:val="00986E83"/>
    <w:rsid w:val="00993B46"/>
    <w:rsid w:val="009A3342"/>
    <w:rsid w:val="009A5D39"/>
    <w:rsid w:val="009B1D17"/>
    <w:rsid w:val="009B3220"/>
    <w:rsid w:val="009B3E11"/>
    <w:rsid w:val="009C7AF4"/>
    <w:rsid w:val="009D5008"/>
    <w:rsid w:val="009D7B0F"/>
    <w:rsid w:val="009E1AE4"/>
    <w:rsid w:val="009E1CCD"/>
    <w:rsid w:val="009F1475"/>
    <w:rsid w:val="009F76D5"/>
    <w:rsid w:val="00A03CF9"/>
    <w:rsid w:val="00A06F33"/>
    <w:rsid w:val="00A100D5"/>
    <w:rsid w:val="00A11F6A"/>
    <w:rsid w:val="00A12A12"/>
    <w:rsid w:val="00A1789C"/>
    <w:rsid w:val="00A30159"/>
    <w:rsid w:val="00A3184C"/>
    <w:rsid w:val="00A32030"/>
    <w:rsid w:val="00A34710"/>
    <w:rsid w:val="00A3784B"/>
    <w:rsid w:val="00A5172C"/>
    <w:rsid w:val="00A51963"/>
    <w:rsid w:val="00A54EB3"/>
    <w:rsid w:val="00A5574B"/>
    <w:rsid w:val="00A61314"/>
    <w:rsid w:val="00A6628F"/>
    <w:rsid w:val="00A669C4"/>
    <w:rsid w:val="00A71607"/>
    <w:rsid w:val="00A723E2"/>
    <w:rsid w:val="00A7710E"/>
    <w:rsid w:val="00A81412"/>
    <w:rsid w:val="00A87498"/>
    <w:rsid w:val="00A9664A"/>
    <w:rsid w:val="00AA18A2"/>
    <w:rsid w:val="00AA20B7"/>
    <w:rsid w:val="00AA5544"/>
    <w:rsid w:val="00AB55AA"/>
    <w:rsid w:val="00AB564C"/>
    <w:rsid w:val="00AB74F4"/>
    <w:rsid w:val="00AB7522"/>
    <w:rsid w:val="00AC1D4F"/>
    <w:rsid w:val="00AC2E7D"/>
    <w:rsid w:val="00AC3F03"/>
    <w:rsid w:val="00AD0D5A"/>
    <w:rsid w:val="00AD0DBF"/>
    <w:rsid w:val="00AD1D2A"/>
    <w:rsid w:val="00AE0E77"/>
    <w:rsid w:val="00AE1D42"/>
    <w:rsid w:val="00AF0CDF"/>
    <w:rsid w:val="00AF2284"/>
    <w:rsid w:val="00AF2BF4"/>
    <w:rsid w:val="00AF6D3D"/>
    <w:rsid w:val="00B031DD"/>
    <w:rsid w:val="00B06B7E"/>
    <w:rsid w:val="00B07995"/>
    <w:rsid w:val="00B07B33"/>
    <w:rsid w:val="00B10795"/>
    <w:rsid w:val="00B11A6A"/>
    <w:rsid w:val="00B1442A"/>
    <w:rsid w:val="00B165CA"/>
    <w:rsid w:val="00B16DA0"/>
    <w:rsid w:val="00B17923"/>
    <w:rsid w:val="00B31B81"/>
    <w:rsid w:val="00B35145"/>
    <w:rsid w:val="00B3769D"/>
    <w:rsid w:val="00B41B2A"/>
    <w:rsid w:val="00B450F8"/>
    <w:rsid w:val="00B50EC7"/>
    <w:rsid w:val="00B6564D"/>
    <w:rsid w:val="00B75E0F"/>
    <w:rsid w:val="00B77636"/>
    <w:rsid w:val="00B77896"/>
    <w:rsid w:val="00B82C01"/>
    <w:rsid w:val="00B855BD"/>
    <w:rsid w:val="00B86E07"/>
    <w:rsid w:val="00B90E85"/>
    <w:rsid w:val="00B92153"/>
    <w:rsid w:val="00B9659E"/>
    <w:rsid w:val="00BA1A58"/>
    <w:rsid w:val="00BA2F1B"/>
    <w:rsid w:val="00BB1EDA"/>
    <w:rsid w:val="00BB2959"/>
    <w:rsid w:val="00BB61EB"/>
    <w:rsid w:val="00BB6B90"/>
    <w:rsid w:val="00BC2E33"/>
    <w:rsid w:val="00BD02C0"/>
    <w:rsid w:val="00BD0981"/>
    <w:rsid w:val="00BD0C52"/>
    <w:rsid w:val="00BD1C72"/>
    <w:rsid w:val="00BD36A8"/>
    <w:rsid w:val="00BD5EC9"/>
    <w:rsid w:val="00BF1280"/>
    <w:rsid w:val="00BF5A13"/>
    <w:rsid w:val="00C02AEC"/>
    <w:rsid w:val="00C0400F"/>
    <w:rsid w:val="00C06C4D"/>
    <w:rsid w:val="00C137B9"/>
    <w:rsid w:val="00C138C6"/>
    <w:rsid w:val="00C15698"/>
    <w:rsid w:val="00C15FED"/>
    <w:rsid w:val="00C1768E"/>
    <w:rsid w:val="00C21B64"/>
    <w:rsid w:val="00C2308F"/>
    <w:rsid w:val="00C2476C"/>
    <w:rsid w:val="00C2582D"/>
    <w:rsid w:val="00C26401"/>
    <w:rsid w:val="00C32E89"/>
    <w:rsid w:val="00C3720C"/>
    <w:rsid w:val="00C37B5E"/>
    <w:rsid w:val="00C50A04"/>
    <w:rsid w:val="00C55608"/>
    <w:rsid w:val="00C64052"/>
    <w:rsid w:val="00C662B0"/>
    <w:rsid w:val="00C67962"/>
    <w:rsid w:val="00C7004B"/>
    <w:rsid w:val="00C72301"/>
    <w:rsid w:val="00C72559"/>
    <w:rsid w:val="00C72A76"/>
    <w:rsid w:val="00C75029"/>
    <w:rsid w:val="00C76CF3"/>
    <w:rsid w:val="00C8243B"/>
    <w:rsid w:val="00C8376D"/>
    <w:rsid w:val="00C904EC"/>
    <w:rsid w:val="00CA599B"/>
    <w:rsid w:val="00CA7290"/>
    <w:rsid w:val="00CC1886"/>
    <w:rsid w:val="00CC4C4A"/>
    <w:rsid w:val="00CC5892"/>
    <w:rsid w:val="00CC6E8E"/>
    <w:rsid w:val="00CD22CF"/>
    <w:rsid w:val="00CD47A6"/>
    <w:rsid w:val="00CD49E6"/>
    <w:rsid w:val="00CE106A"/>
    <w:rsid w:val="00CE1920"/>
    <w:rsid w:val="00CE3116"/>
    <w:rsid w:val="00CE77F7"/>
    <w:rsid w:val="00CF0BEA"/>
    <w:rsid w:val="00CF1592"/>
    <w:rsid w:val="00CF613A"/>
    <w:rsid w:val="00D05619"/>
    <w:rsid w:val="00D06239"/>
    <w:rsid w:val="00D06F56"/>
    <w:rsid w:val="00D06F63"/>
    <w:rsid w:val="00D076C4"/>
    <w:rsid w:val="00D11097"/>
    <w:rsid w:val="00D15FB0"/>
    <w:rsid w:val="00D20057"/>
    <w:rsid w:val="00D22E88"/>
    <w:rsid w:val="00D41067"/>
    <w:rsid w:val="00D44EF8"/>
    <w:rsid w:val="00D554B1"/>
    <w:rsid w:val="00D5594D"/>
    <w:rsid w:val="00D57D9F"/>
    <w:rsid w:val="00D65D77"/>
    <w:rsid w:val="00D76E1F"/>
    <w:rsid w:val="00D82C1C"/>
    <w:rsid w:val="00D86271"/>
    <w:rsid w:val="00D90FCD"/>
    <w:rsid w:val="00D91122"/>
    <w:rsid w:val="00D91C79"/>
    <w:rsid w:val="00D93726"/>
    <w:rsid w:val="00D9534C"/>
    <w:rsid w:val="00DA2AED"/>
    <w:rsid w:val="00DA35BB"/>
    <w:rsid w:val="00DB3903"/>
    <w:rsid w:val="00DB6F30"/>
    <w:rsid w:val="00DB7DC8"/>
    <w:rsid w:val="00DC6A2D"/>
    <w:rsid w:val="00DD4DE4"/>
    <w:rsid w:val="00DE350E"/>
    <w:rsid w:val="00DE46EE"/>
    <w:rsid w:val="00DE67CB"/>
    <w:rsid w:val="00DE7756"/>
    <w:rsid w:val="00DF1814"/>
    <w:rsid w:val="00DF2C94"/>
    <w:rsid w:val="00DF3D65"/>
    <w:rsid w:val="00DF4F0E"/>
    <w:rsid w:val="00DF5C27"/>
    <w:rsid w:val="00E00CB3"/>
    <w:rsid w:val="00E14A56"/>
    <w:rsid w:val="00E27D0A"/>
    <w:rsid w:val="00E311F5"/>
    <w:rsid w:val="00E3348E"/>
    <w:rsid w:val="00E34CF3"/>
    <w:rsid w:val="00E35F7C"/>
    <w:rsid w:val="00E36A48"/>
    <w:rsid w:val="00E40687"/>
    <w:rsid w:val="00E4203D"/>
    <w:rsid w:val="00E427BE"/>
    <w:rsid w:val="00E42E29"/>
    <w:rsid w:val="00E439B0"/>
    <w:rsid w:val="00E44B51"/>
    <w:rsid w:val="00E45753"/>
    <w:rsid w:val="00E52A5A"/>
    <w:rsid w:val="00E52A7D"/>
    <w:rsid w:val="00E543B5"/>
    <w:rsid w:val="00E6716B"/>
    <w:rsid w:val="00E67864"/>
    <w:rsid w:val="00E72FDA"/>
    <w:rsid w:val="00E7463C"/>
    <w:rsid w:val="00E75B22"/>
    <w:rsid w:val="00E76FAF"/>
    <w:rsid w:val="00E87190"/>
    <w:rsid w:val="00E931A6"/>
    <w:rsid w:val="00E9463C"/>
    <w:rsid w:val="00E94C4A"/>
    <w:rsid w:val="00E96C0F"/>
    <w:rsid w:val="00EA089F"/>
    <w:rsid w:val="00EA0D7F"/>
    <w:rsid w:val="00EA5184"/>
    <w:rsid w:val="00EB1C45"/>
    <w:rsid w:val="00EB1F95"/>
    <w:rsid w:val="00EB504E"/>
    <w:rsid w:val="00EC353D"/>
    <w:rsid w:val="00EC65C9"/>
    <w:rsid w:val="00EC6923"/>
    <w:rsid w:val="00ED4CA1"/>
    <w:rsid w:val="00EE06D1"/>
    <w:rsid w:val="00EE18B1"/>
    <w:rsid w:val="00EE3696"/>
    <w:rsid w:val="00EF4F15"/>
    <w:rsid w:val="00F00E85"/>
    <w:rsid w:val="00F01494"/>
    <w:rsid w:val="00F01E32"/>
    <w:rsid w:val="00F0555D"/>
    <w:rsid w:val="00F07D00"/>
    <w:rsid w:val="00F15548"/>
    <w:rsid w:val="00F15998"/>
    <w:rsid w:val="00F15E20"/>
    <w:rsid w:val="00F16583"/>
    <w:rsid w:val="00F16A4C"/>
    <w:rsid w:val="00F2295C"/>
    <w:rsid w:val="00F27617"/>
    <w:rsid w:val="00F30D63"/>
    <w:rsid w:val="00F31F83"/>
    <w:rsid w:val="00F33E72"/>
    <w:rsid w:val="00F350F2"/>
    <w:rsid w:val="00F420E5"/>
    <w:rsid w:val="00F45B3E"/>
    <w:rsid w:val="00F5173E"/>
    <w:rsid w:val="00F5217E"/>
    <w:rsid w:val="00F53911"/>
    <w:rsid w:val="00F53B4F"/>
    <w:rsid w:val="00F563BE"/>
    <w:rsid w:val="00F61791"/>
    <w:rsid w:val="00F64241"/>
    <w:rsid w:val="00F659A5"/>
    <w:rsid w:val="00F819C7"/>
    <w:rsid w:val="00F848F5"/>
    <w:rsid w:val="00F85129"/>
    <w:rsid w:val="00FA0D63"/>
    <w:rsid w:val="00FA3065"/>
    <w:rsid w:val="00FA353C"/>
    <w:rsid w:val="00FA5571"/>
    <w:rsid w:val="00FB25E6"/>
    <w:rsid w:val="00FC1034"/>
    <w:rsid w:val="00FC2846"/>
    <w:rsid w:val="00FC797B"/>
    <w:rsid w:val="00FD274C"/>
    <w:rsid w:val="00FD5FF3"/>
    <w:rsid w:val="00FD79C6"/>
    <w:rsid w:val="00FE1FAF"/>
    <w:rsid w:val="00FE2A62"/>
    <w:rsid w:val="00FE7555"/>
    <w:rsid w:val="00FF1B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A1BB01A"/>
  <w15:docId w15:val="{EEB13CA1-B4FB-4849-9CED-5769B3864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en-GB" w:bidi="en-GB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025B6"/>
    <w:pPr>
      <w:widowControl w:val="0"/>
      <w:suppressAutoHyphens/>
      <w:jc w:val="both"/>
    </w:pPr>
    <w:rPr>
      <w:color w:val="00000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WW8Num1z0">
    <w:name w:val="WW8Num1z0"/>
    <w:rsid w:val="009025B6"/>
  </w:style>
  <w:style w:type="character" w:customStyle="1" w:styleId="WW8Num1z1">
    <w:name w:val="WW8Num1z1"/>
    <w:rsid w:val="009025B6"/>
  </w:style>
  <w:style w:type="character" w:customStyle="1" w:styleId="WW8Num1z2">
    <w:name w:val="WW8Num1z2"/>
    <w:rsid w:val="009025B6"/>
  </w:style>
  <w:style w:type="character" w:customStyle="1" w:styleId="WW8Num1z3">
    <w:name w:val="WW8Num1z3"/>
    <w:rsid w:val="009025B6"/>
  </w:style>
  <w:style w:type="character" w:customStyle="1" w:styleId="WW8Num1z4">
    <w:name w:val="WW8Num1z4"/>
    <w:rsid w:val="009025B6"/>
  </w:style>
  <w:style w:type="character" w:customStyle="1" w:styleId="WW8Num1z5">
    <w:name w:val="WW8Num1z5"/>
    <w:rsid w:val="009025B6"/>
  </w:style>
  <w:style w:type="character" w:customStyle="1" w:styleId="WW8Num1z6">
    <w:name w:val="WW8Num1z6"/>
    <w:rsid w:val="009025B6"/>
  </w:style>
  <w:style w:type="character" w:customStyle="1" w:styleId="WW8Num1z7">
    <w:name w:val="WW8Num1z7"/>
    <w:rsid w:val="009025B6"/>
  </w:style>
  <w:style w:type="character" w:customStyle="1" w:styleId="WW8Num1z8">
    <w:name w:val="WW8Num1z8"/>
    <w:rsid w:val="009025B6"/>
  </w:style>
  <w:style w:type="character" w:customStyle="1" w:styleId="WW8Num2z0">
    <w:name w:val="WW8Num2z0"/>
    <w:rsid w:val="009025B6"/>
  </w:style>
  <w:style w:type="character" w:customStyle="1" w:styleId="WW8Num2z1">
    <w:name w:val="WW8Num2z1"/>
    <w:rsid w:val="009025B6"/>
  </w:style>
  <w:style w:type="character" w:customStyle="1" w:styleId="WW8Num2z2">
    <w:name w:val="WW8Num2z2"/>
    <w:rsid w:val="009025B6"/>
  </w:style>
  <w:style w:type="character" w:customStyle="1" w:styleId="WW8Num2z3">
    <w:name w:val="WW8Num2z3"/>
    <w:rsid w:val="009025B6"/>
  </w:style>
  <w:style w:type="character" w:customStyle="1" w:styleId="WW8Num2z4">
    <w:name w:val="WW8Num2z4"/>
    <w:rsid w:val="009025B6"/>
  </w:style>
  <w:style w:type="character" w:customStyle="1" w:styleId="WW8Num2z5">
    <w:name w:val="WW8Num2z5"/>
    <w:rsid w:val="009025B6"/>
  </w:style>
  <w:style w:type="character" w:customStyle="1" w:styleId="WW8Num2z6">
    <w:name w:val="WW8Num2z6"/>
    <w:rsid w:val="009025B6"/>
  </w:style>
  <w:style w:type="character" w:customStyle="1" w:styleId="WW8Num2z7">
    <w:name w:val="WW8Num2z7"/>
    <w:rsid w:val="009025B6"/>
  </w:style>
  <w:style w:type="character" w:customStyle="1" w:styleId="WW8Num2z8">
    <w:name w:val="WW8Num2z8"/>
    <w:rsid w:val="009025B6"/>
  </w:style>
  <w:style w:type="character" w:customStyle="1" w:styleId="Absatz-Standardschriftart2">
    <w:name w:val="Absatz-Standardschriftart2"/>
    <w:rsid w:val="009025B6"/>
  </w:style>
  <w:style w:type="character" w:customStyle="1" w:styleId="Absatz-Standardschriftart1">
    <w:name w:val="Absatz-Standardschriftart1"/>
    <w:rsid w:val="009025B6"/>
  </w:style>
  <w:style w:type="character" w:customStyle="1" w:styleId="WW8Num3z0">
    <w:name w:val="WW8Num3z0"/>
    <w:rsid w:val="009025B6"/>
  </w:style>
  <w:style w:type="character" w:customStyle="1" w:styleId="WW8Num3z1">
    <w:name w:val="WW8Num3z1"/>
    <w:rsid w:val="009025B6"/>
    <w:rPr>
      <w:rFonts w:ascii="Courier New" w:hAnsi="Courier New" w:cs="Courier New"/>
    </w:rPr>
  </w:style>
  <w:style w:type="character" w:customStyle="1" w:styleId="WW8Num3z2">
    <w:name w:val="WW8Num3z2"/>
    <w:rsid w:val="009025B6"/>
    <w:rPr>
      <w:rFonts w:ascii="Wingdings" w:hAnsi="Wingdings" w:cs="Wingdings"/>
    </w:rPr>
  </w:style>
  <w:style w:type="character" w:customStyle="1" w:styleId="WW8Num3z3">
    <w:name w:val="WW8Num3z3"/>
    <w:rsid w:val="009025B6"/>
    <w:rPr>
      <w:rFonts w:ascii="Symbol" w:hAnsi="Symbol" w:cs="Symbol"/>
    </w:rPr>
  </w:style>
  <w:style w:type="character" w:customStyle="1" w:styleId="WW8Num4z0">
    <w:name w:val="WW8Num4z0"/>
    <w:rsid w:val="009025B6"/>
    <w:rPr>
      <w:rFonts w:cs="Times New Roman"/>
    </w:rPr>
  </w:style>
  <w:style w:type="character" w:customStyle="1" w:styleId="WW8Num5z0">
    <w:name w:val="WW8Num5z0"/>
    <w:rsid w:val="009025B6"/>
    <w:rPr>
      <w:rFonts w:ascii="Wingdings" w:hAnsi="Wingdings" w:cs="Wingdings"/>
    </w:rPr>
  </w:style>
  <w:style w:type="character" w:customStyle="1" w:styleId="WW8Num6z0">
    <w:name w:val="WW8Num6z0"/>
    <w:rsid w:val="009025B6"/>
  </w:style>
  <w:style w:type="character" w:customStyle="1" w:styleId="WW8Num6z1">
    <w:name w:val="WW8Num6z1"/>
    <w:rsid w:val="009025B6"/>
  </w:style>
  <w:style w:type="character" w:customStyle="1" w:styleId="WW8Num6z2">
    <w:name w:val="WW8Num6z2"/>
    <w:rsid w:val="009025B6"/>
  </w:style>
  <w:style w:type="character" w:customStyle="1" w:styleId="WW8Num6z3">
    <w:name w:val="WW8Num6z3"/>
    <w:rsid w:val="009025B6"/>
  </w:style>
  <w:style w:type="character" w:customStyle="1" w:styleId="WW8Num6z4">
    <w:name w:val="WW8Num6z4"/>
    <w:rsid w:val="009025B6"/>
  </w:style>
  <w:style w:type="character" w:customStyle="1" w:styleId="WW8Num6z5">
    <w:name w:val="WW8Num6z5"/>
    <w:rsid w:val="009025B6"/>
  </w:style>
  <w:style w:type="character" w:customStyle="1" w:styleId="WW8Num6z6">
    <w:name w:val="WW8Num6z6"/>
    <w:rsid w:val="009025B6"/>
  </w:style>
  <w:style w:type="character" w:customStyle="1" w:styleId="WW8Num6z7">
    <w:name w:val="WW8Num6z7"/>
    <w:rsid w:val="009025B6"/>
  </w:style>
  <w:style w:type="character" w:customStyle="1" w:styleId="WW8Num6z8">
    <w:name w:val="WW8Num6z8"/>
    <w:rsid w:val="009025B6"/>
  </w:style>
  <w:style w:type="character" w:customStyle="1" w:styleId="Absatzstandardschriftart1">
    <w:name w:val="Absatzstandardschriftart1"/>
    <w:rsid w:val="009025B6"/>
  </w:style>
  <w:style w:type="character" w:customStyle="1" w:styleId="SprechblasentextZeichen">
    <w:name w:val="Sprechblasentext Zeichen"/>
    <w:rsid w:val="009025B6"/>
  </w:style>
  <w:style w:type="character" w:customStyle="1" w:styleId="Kommentarzeichen1">
    <w:name w:val="Kommentarzeichen1"/>
    <w:rsid w:val="009025B6"/>
    <w:rPr>
      <w:sz w:val="18"/>
      <w:szCs w:val="18"/>
    </w:rPr>
  </w:style>
  <w:style w:type="character" w:customStyle="1" w:styleId="KommentartextZeichen">
    <w:name w:val="Kommentartext Zeichen"/>
    <w:rsid w:val="009025B6"/>
  </w:style>
  <w:style w:type="character" w:customStyle="1" w:styleId="KommentarthemaZeichen">
    <w:name w:val="Kommentarthema Zeichen"/>
    <w:rsid w:val="009025B6"/>
  </w:style>
  <w:style w:type="character" w:customStyle="1" w:styleId="DatumZeichen">
    <w:name w:val="Datum Zeichen"/>
    <w:rsid w:val="009025B6"/>
  </w:style>
  <w:style w:type="character" w:customStyle="1" w:styleId="FuzeileZeichen">
    <w:name w:val="Fußzeile Zeichen"/>
    <w:rsid w:val="009025B6"/>
  </w:style>
  <w:style w:type="character" w:customStyle="1" w:styleId="Kommentarzeichen2">
    <w:name w:val="Kommentarzeichen2"/>
    <w:rsid w:val="009025B6"/>
    <w:rPr>
      <w:sz w:val="16"/>
      <w:szCs w:val="16"/>
    </w:rPr>
  </w:style>
  <w:style w:type="character" w:customStyle="1" w:styleId="KommentartextZchn">
    <w:name w:val="Kommentartext Zchn"/>
    <w:basedOn w:val="Absatz-Standardschriftart1"/>
    <w:rsid w:val="009025B6"/>
  </w:style>
  <w:style w:type="character" w:customStyle="1" w:styleId="Nummerierungszeichen">
    <w:name w:val="Nummerierungszeichen"/>
    <w:rsid w:val="009025B6"/>
  </w:style>
  <w:style w:type="character" w:customStyle="1" w:styleId="Internetlink">
    <w:name w:val="Internetlink"/>
    <w:basedOn w:val="Absatz-Standardschriftart"/>
    <w:uiPriority w:val="99"/>
    <w:rsid w:val="00B12ABE"/>
    <w:rPr>
      <w:color w:val="0000FF"/>
      <w:u w:val="single"/>
      <w:lang w:eastAsia="en-GB" w:bidi="en-GB"/>
    </w:rPr>
  </w:style>
  <w:style w:type="paragraph" w:customStyle="1" w:styleId="berschrift">
    <w:name w:val="Überschrift"/>
    <w:basedOn w:val="Standard"/>
    <w:next w:val="Textkrper"/>
    <w:rsid w:val="009025B6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xtkrper">
    <w:name w:val="Body Text"/>
    <w:basedOn w:val="Standard"/>
    <w:rsid w:val="009025B6"/>
    <w:pPr>
      <w:spacing w:after="120" w:line="288" w:lineRule="auto"/>
    </w:pPr>
  </w:style>
  <w:style w:type="paragraph" w:styleId="Liste">
    <w:name w:val="List"/>
    <w:basedOn w:val="Textkrper"/>
    <w:rsid w:val="009025B6"/>
    <w:rPr>
      <w:rFonts w:ascii="Arial" w:hAnsi="Arial" w:cs="Mangal"/>
    </w:rPr>
  </w:style>
  <w:style w:type="paragraph" w:styleId="Beschriftung">
    <w:name w:val="caption"/>
    <w:basedOn w:val="Standard"/>
    <w:qFormat/>
    <w:rsid w:val="009025B6"/>
    <w:pPr>
      <w:suppressLineNumbers/>
      <w:spacing w:before="120" w:after="120"/>
    </w:pPr>
  </w:style>
  <w:style w:type="paragraph" w:customStyle="1" w:styleId="Verzeichnis">
    <w:name w:val="Verzeichnis"/>
    <w:basedOn w:val="Standard"/>
    <w:rsid w:val="009025B6"/>
    <w:pPr>
      <w:suppressLineNumbers/>
    </w:pPr>
    <w:rPr>
      <w:rFonts w:ascii="Arial" w:hAnsi="Arial" w:cs="Mangal"/>
    </w:rPr>
  </w:style>
  <w:style w:type="paragraph" w:styleId="Kopfzeile">
    <w:name w:val="header"/>
    <w:basedOn w:val="Standard"/>
    <w:link w:val="KopfzeileZchn"/>
    <w:uiPriority w:val="99"/>
    <w:rsid w:val="009025B6"/>
  </w:style>
  <w:style w:type="paragraph" w:styleId="Fuzeile">
    <w:name w:val="footer"/>
    <w:basedOn w:val="Standard"/>
    <w:rsid w:val="009025B6"/>
  </w:style>
  <w:style w:type="paragraph" w:styleId="Sprechblasentext">
    <w:name w:val="Balloon Text"/>
    <w:basedOn w:val="Standard"/>
    <w:rsid w:val="009025B6"/>
  </w:style>
  <w:style w:type="paragraph" w:customStyle="1" w:styleId="Kommentartext1">
    <w:name w:val="Kommentartext1"/>
    <w:basedOn w:val="Standard"/>
    <w:rsid w:val="009025B6"/>
    <w:pPr>
      <w:jc w:val="left"/>
    </w:pPr>
  </w:style>
  <w:style w:type="paragraph" w:styleId="Kommentarthema">
    <w:name w:val="annotation subject"/>
    <w:basedOn w:val="Kommentartext1"/>
    <w:next w:val="Kommentartext1"/>
    <w:rsid w:val="009025B6"/>
    <w:rPr>
      <w:b/>
      <w:bCs/>
    </w:rPr>
  </w:style>
  <w:style w:type="paragraph" w:customStyle="1" w:styleId="Datum1">
    <w:name w:val="Datum1"/>
    <w:basedOn w:val="Standard"/>
    <w:next w:val="Standard"/>
    <w:rsid w:val="009025B6"/>
  </w:style>
  <w:style w:type="paragraph" w:customStyle="1" w:styleId="TabellenInhalt">
    <w:name w:val="Tabellen Inhalt"/>
    <w:basedOn w:val="Standard"/>
    <w:rsid w:val="009025B6"/>
    <w:pPr>
      <w:suppressLineNumbers/>
    </w:pPr>
  </w:style>
  <w:style w:type="paragraph" w:customStyle="1" w:styleId="Tabellenberschrift">
    <w:name w:val="Tabellen Überschrift"/>
    <w:basedOn w:val="TabellenInhalt"/>
    <w:rsid w:val="009025B6"/>
    <w:pPr>
      <w:jc w:val="center"/>
    </w:pPr>
    <w:rPr>
      <w:b/>
      <w:bCs/>
    </w:rPr>
  </w:style>
  <w:style w:type="paragraph" w:customStyle="1" w:styleId="Kommentartext2">
    <w:name w:val="Kommentartext2"/>
    <w:basedOn w:val="Standard"/>
    <w:rsid w:val="009025B6"/>
  </w:style>
  <w:style w:type="table" w:styleId="Tabellenraster">
    <w:name w:val="Table Grid"/>
    <w:aliases w:val="table general,_0Table Grid"/>
    <w:basedOn w:val="NormaleTabelle"/>
    <w:rsid w:val="00B12AB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nabsatz">
    <w:name w:val="List Paragraph"/>
    <w:basedOn w:val="Standard"/>
    <w:uiPriority w:val="34"/>
    <w:qFormat/>
    <w:rsid w:val="00CE77F7"/>
    <w:pPr>
      <w:ind w:left="720"/>
      <w:contextualSpacing/>
    </w:pPr>
  </w:style>
  <w:style w:type="character" w:styleId="Hyperlink">
    <w:name w:val="Hyperlink"/>
    <w:unhideWhenUsed/>
    <w:rsid w:val="000F728A"/>
    <w:rPr>
      <w:color w:val="0000FF"/>
      <w:u w:val="single"/>
    </w:rPr>
  </w:style>
  <w:style w:type="paragraph" w:styleId="Kommentartext">
    <w:name w:val="annotation text"/>
    <w:basedOn w:val="Standard"/>
    <w:link w:val="KommentartextZchn1"/>
    <w:uiPriority w:val="99"/>
    <w:semiHidden/>
    <w:unhideWhenUsed/>
    <w:rsid w:val="001E5860"/>
  </w:style>
  <w:style w:type="character" w:customStyle="1" w:styleId="KommentartextZchn1">
    <w:name w:val="Kommentartext Zchn1"/>
    <w:basedOn w:val="Absatz-Standardschriftart"/>
    <w:link w:val="Kommentartext"/>
    <w:uiPriority w:val="99"/>
    <w:semiHidden/>
    <w:rsid w:val="001E5860"/>
    <w:rPr>
      <w:color w:val="00000A"/>
      <w:lang w:eastAsia="en-GB"/>
    </w:rPr>
  </w:style>
  <w:style w:type="paragraph" w:styleId="StandardWeb">
    <w:name w:val="Normal (Web)"/>
    <w:basedOn w:val="Standard"/>
    <w:uiPriority w:val="99"/>
    <w:unhideWhenUsed/>
    <w:rsid w:val="000B78B2"/>
    <w:pPr>
      <w:widowControl/>
      <w:suppressAutoHyphens w:val="0"/>
      <w:spacing w:before="100" w:beforeAutospacing="1" w:after="100" w:afterAutospacing="1"/>
      <w:jc w:val="left"/>
    </w:pPr>
    <w:rPr>
      <w:color w:val="auto"/>
      <w:sz w:val="24"/>
      <w:szCs w:val="24"/>
      <w:lang w:eastAsia="de-DE" w:bidi="ar-SA"/>
    </w:rPr>
  </w:style>
  <w:style w:type="character" w:styleId="Fett">
    <w:name w:val="Strong"/>
    <w:basedOn w:val="Absatz-Standardschriftart"/>
    <w:uiPriority w:val="22"/>
    <w:qFormat/>
    <w:rsid w:val="000B78B2"/>
    <w:rPr>
      <w:b/>
      <w:bCs/>
    </w:rPr>
  </w:style>
  <w:style w:type="table" w:customStyle="1" w:styleId="Tabellenraster1">
    <w:name w:val="Tabellenraster1"/>
    <w:basedOn w:val="NormaleTabelle"/>
    <w:next w:val="Tabellenraster"/>
    <w:rsid w:val="00FB25E6"/>
    <w:pPr>
      <w:widowControl w:val="0"/>
      <w:wordWrap w:val="0"/>
      <w:autoSpaceDE w:val="0"/>
      <w:autoSpaceDN w:val="0"/>
      <w:jc w:val="both"/>
    </w:pPr>
    <w:rPr>
      <w:rFonts w:eastAsia="Batang"/>
      <w:lang w:eastAsia="ko-KR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1E50B3"/>
    <w:rPr>
      <w:sz w:val="16"/>
      <w:szCs w:val="16"/>
    </w:rPr>
  </w:style>
  <w:style w:type="paragraph" w:styleId="berarbeitung">
    <w:name w:val="Revision"/>
    <w:hidden/>
    <w:uiPriority w:val="99"/>
    <w:semiHidden/>
    <w:rsid w:val="001E50B3"/>
    <w:rPr>
      <w:color w:val="00000A"/>
    </w:rPr>
  </w:style>
  <w:style w:type="table" w:customStyle="1" w:styleId="TableNormal1">
    <w:name w:val="Table Normal1"/>
    <w:uiPriority w:val="99"/>
    <w:semiHidden/>
    <w:rsid w:val="006D3182"/>
    <w:rPr>
      <w:rFonts w:asciiTheme="minorHAnsi" w:eastAsiaTheme="minorEastAsia" w:hAnsiTheme="minorHAnsi" w:cstheme="minorBidi"/>
      <w:kern w:val="2"/>
      <w:szCs w:val="22"/>
      <w:lang w:eastAsia="ko-KR" w:bidi="ar-SA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806F2"/>
    <w:rPr>
      <w:color w:val="808080"/>
      <w:shd w:val="clear" w:color="auto" w:fill="E6E6E6"/>
    </w:rPr>
  </w:style>
  <w:style w:type="character" w:customStyle="1" w:styleId="tlid-translation">
    <w:name w:val="tlid-translation"/>
    <w:basedOn w:val="Absatz-Standardschriftart"/>
    <w:rsid w:val="002C692F"/>
  </w:style>
  <w:style w:type="character" w:customStyle="1" w:styleId="KopfzeileZchn">
    <w:name w:val="Kopfzeile Zchn"/>
    <w:basedOn w:val="Absatz-Standardschriftart"/>
    <w:link w:val="Kopfzeile"/>
    <w:uiPriority w:val="99"/>
    <w:rsid w:val="002B5B1A"/>
    <w:rPr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0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7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4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83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0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8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52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.kinzer@hankookreifen.d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hankooktire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ankooktire-mediacenter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.pasternak@hankookreifen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9C9DECF09CA04E8CF8D7ED38576D67" ma:contentTypeVersion="8" ma:contentTypeDescription="Create a new document." ma:contentTypeScope="" ma:versionID="422bf57d626e8a45490893db060fe676">
  <xsd:schema xmlns:xsd="http://www.w3.org/2001/XMLSchema" xmlns:xs="http://www.w3.org/2001/XMLSchema" xmlns:p="http://schemas.microsoft.com/office/2006/metadata/properties" xmlns:ns2="c05d03c1-d95b-41eb-9807-64ac99209321" xmlns:ns3="2aa2c162-0911-4264-a6e5-7c08fc9f56db" targetNamespace="http://schemas.microsoft.com/office/2006/metadata/properties" ma:root="true" ma:fieldsID="682323700dc1b60542ab659b45eba71a" ns2:_="" ns3:_="">
    <xsd:import namespace="c05d03c1-d95b-41eb-9807-64ac99209321"/>
    <xsd:import namespace="2aa2c162-0911-4264-a6e5-7c08fc9f56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d03c1-d95b-41eb-9807-64ac99209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2c162-0911-4264-a6e5-7c08fc9f56d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7EC76F-A908-4F37-8533-52342BB3F7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FB6ED2-476C-434A-A6DF-43A4E2456D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44198C-8F1D-427A-97D5-660E34F442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5d03c1-d95b-41eb-9807-64ac99209321"/>
    <ds:schemaRef ds:uri="2aa2c162-0911-4264-a6e5-7c08fc9f56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772523-6F92-498A-92BE-B8C79CCEB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4</Words>
  <Characters>5009</Characters>
  <Application>Microsoft Office Word</Application>
  <DocSecurity>0</DocSecurity>
  <Lines>41</Lines>
  <Paragraphs>11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날 짜</vt:lpstr>
      <vt:lpstr>날 짜</vt:lpstr>
      <vt:lpstr>날 짜</vt:lpstr>
      <vt:lpstr>날 짜</vt:lpstr>
    </vt:vector>
  </TitlesOfParts>
  <Company>Microsoft</Company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날 짜</dc:title>
  <dc:creator>H+K Strategies Korea</dc:creator>
  <cp:lastModifiedBy>Andreas Lubitz</cp:lastModifiedBy>
  <cp:revision>7</cp:revision>
  <cp:lastPrinted>2019-04-24T07:19:00Z</cp:lastPrinted>
  <dcterms:created xsi:type="dcterms:W3CDTF">2019-05-22T11:14:00Z</dcterms:created>
  <dcterms:modified xsi:type="dcterms:W3CDTF">2019-05-22T13:37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9C9DECF09CA04E8CF8D7ED38576D67</vt:lpwstr>
  </property>
</Properties>
</file>